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703247" w14:textId="292250E7" w:rsidR="008B6DBD" w:rsidRPr="008C5F2A" w:rsidRDefault="00730138" w:rsidP="008B6DBD">
      <w:pPr>
        <w:jc w:val="center"/>
        <w:rPr>
          <w:rFonts w:ascii="한컴 고딕" w:eastAsia="한컴 고딕" w:hAnsi="한컴 고딕"/>
          <w:b/>
          <w:bCs/>
          <w:sz w:val="36"/>
          <w:szCs w:val="40"/>
        </w:rPr>
      </w:pPr>
      <w:r>
        <w:rPr>
          <w:rFonts w:ascii="한컴 고딕" w:eastAsia="한컴 고딕" w:hAnsi="한컴 고딕" w:hint="eastAsia"/>
          <w:b/>
          <w:bCs/>
          <w:sz w:val="36"/>
          <w:szCs w:val="40"/>
        </w:rPr>
        <w:t>연구</w:t>
      </w:r>
      <w:r w:rsidR="00ED3B7A" w:rsidRPr="008C5F2A">
        <w:rPr>
          <w:rFonts w:ascii="한컴 고딕" w:eastAsia="한컴 고딕" w:hAnsi="한컴 고딕" w:hint="eastAsia"/>
          <w:b/>
          <w:bCs/>
          <w:sz w:val="36"/>
          <w:szCs w:val="40"/>
        </w:rPr>
        <w:t>지원</w:t>
      </w:r>
      <w:r>
        <w:rPr>
          <w:rFonts w:ascii="한컴 고딕" w:eastAsia="한컴 고딕" w:hAnsi="한컴 고딕" w:hint="eastAsia"/>
          <w:b/>
          <w:bCs/>
          <w:sz w:val="36"/>
          <w:szCs w:val="40"/>
        </w:rPr>
        <w:t xml:space="preserve"> </w:t>
      </w:r>
      <w:r w:rsidR="00ED3B7A" w:rsidRPr="008C5F2A">
        <w:rPr>
          <w:rFonts w:ascii="한컴 고딕" w:eastAsia="한컴 고딕" w:hAnsi="한컴 고딕" w:hint="eastAsia"/>
          <w:b/>
          <w:bCs/>
          <w:sz w:val="36"/>
          <w:szCs w:val="40"/>
        </w:rPr>
        <w:t>신청서</w:t>
      </w:r>
    </w:p>
    <w:p w14:paraId="382801EE" w14:textId="3B023C70" w:rsidR="008B6DBD" w:rsidRPr="008C5F2A" w:rsidRDefault="008B6DBD">
      <w:pPr>
        <w:rPr>
          <w:rFonts w:ascii="한컴 고딕" w:eastAsia="한컴 고딕" w:hAnsi="한컴 고딕"/>
        </w:rPr>
      </w:pPr>
    </w:p>
    <w:p w14:paraId="5FD55D4B" w14:textId="68BCE72B" w:rsidR="00ED3B7A" w:rsidRPr="008C5F2A" w:rsidRDefault="00ED3B7A">
      <w:pPr>
        <w:rPr>
          <w:rFonts w:ascii="한컴 고딕" w:eastAsia="한컴 고딕" w:hAnsi="한컴 고딕"/>
          <w:b/>
          <w:sz w:val="24"/>
        </w:rPr>
      </w:pPr>
      <w:r w:rsidRPr="008C5F2A">
        <w:rPr>
          <w:rFonts w:ascii="한컴 고딕" w:eastAsia="한컴 고딕" w:hAnsi="한컴 고딕" w:hint="eastAsia"/>
          <w:b/>
          <w:sz w:val="24"/>
        </w:rPr>
        <w:t>연구 정보</w:t>
      </w:r>
    </w:p>
    <w:tbl>
      <w:tblPr>
        <w:tblStyle w:val="a4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539"/>
        <w:gridCol w:w="742"/>
        <w:gridCol w:w="80"/>
        <w:gridCol w:w="920"/>
        <w:gridCol w:w="967"/>
        <w:gridCol w:w="16"/>
        <w:gridCol w:w="829"/>
        <w:gridCol w:w="184"/>
        <w:gridCol w:w="334"/>
        <w:gridCol w:w="31"/>
        <w:gridCol w:w="952"/>
        <w:gridCol w:w="169"/>
        <w:gridCol w:w="752"/>
        <w:gridCol w:w="1501"/>
      </w:tblGrid>
      <w:tr w:rsidR="00932E85" w:rsidRPr="008C5F2A" w14:paraId="080EACE0" w14:textId="77777777" w:rsidTr="00ED3B7A">
        <w:tc>
          <w:tcPr>
            <w:tcW w:w="1539" w:type="dxa"/>
          </w:tcPr>
          <w:p w14:paraId="4289BBA3" w14:textId="080C3BCB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bookmarkStart w:id="0" w:name="_Hlk110005476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연구책임자</w:t>
            </w:r>
          </w:p>
        </w:tc>
        <w:tc>
          <w:tcPr>
            <w:tcW w:w="8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365D9" w14:textId="6728376C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gram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성  명</w:t>
            </w:r>
            <w:proofErr w:type="gramEnd"/>
          </w:p>
        </w:tc>
        <w:tc>
          <w:tcPr>
            <w:tcW w:w="19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29EB" w14:textId="1CE17A4D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70F79" w14:textId="0CE31B4E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gram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소  속</w:t>
            </w:r>
            <w:proofErr w:type="gramEnd"/>
          </w:p>
        </w:tc>
        <w:tc>
          <w:tcPr>
            <w:tcW w:w="15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A5194" w14:textId="3A145269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8791A" w14:textId="7F9B367B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gram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직  위</w:t>
            </w:r>
            <w:proofErr w:type="gramEnd"/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18D6" w14:textId="6A0E52C2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</w:tr>
      <w:bookmarkEnd w:id="0"/>
      <w:tr w:rsidR="00932E85" w:rsidRPr="008C5F2A" w14:paraId="28D93A59" w14:textId="77777777" w:rsidTr="00ED3B7A">
        <w:tc>
          <w:tcPr>
            <w:tcW w:w="1539" w:type="dxa"/>
            <w:vMerge w:val="restart"/>
          </w:tcPr>
          <w:p w14:paraId="360ACCC4" w14:textId="199C499E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연구 제목</w:t>
            </w:r>
          </w:p>
        </w:tc>
        <w:tc>
          <w:tcPr>
            <w:tcW w:w="822" w:type="dxa"/>
            <w:gridSpan w:val="2"/>
          </w:tcPr>
          <w:p w14:paraId="09C67470" w14:textId="7F68A332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gram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국 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문</w:t>
            </w:r>
            <w:proofErr w:type="gramEnd"/>
          </w:p>
        </w:tc>
        <w:tc>
          <w:tcPr>
            <w:tcW w:w="6655" w:type="dxa"/>
            <w:gridSpan w:val="11"/>
          </w:tcPr>
          <w:p w14:paraId="0321201A" w14:textId="111DAA20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</w:tr>
      <w:tr w:rsidR="00932E85" w:rsidRPr="008C5F2A" w14:paraId="67A24EF6" w14:textId="77777777" w:rsidTr="00ED3B7A">
        <w:tc>
          <w:tcPr>
            <w:tcW w:w="1539" w:type="dxa"/>
            <w:vMerge/>
          </w:tcPr>
          <w:p w14:paraId="16A0F31F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822" w:type="dxa"/>
            <w:gridSpan w:val="2"/>
          </w:tcPr>
          <w:p w14:paraId="683EAF75" w14:textId="61D9B33D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gram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영 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문</w:t>
            </w:r>
            <w:proofErr w:type="gramEnd"/>
          </w:p>
        </w:tc>
        <w:tc>
          <w:tcPr>
            <w:tcW w:w="6655" w:type="dxa"/>
            <w:gridSpan w:val="11"/>
          </w:tcPr>
          <w:p w14:paraId="379B9B51" w14:textId="38AA563E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</w:tr>
      <w:tr w:rsidR="00932E85" w:rsidRPr="008C5F2A" w14:paraId="24C61CF6" w14:textId="77777777" w:rsidTr="00ED3B7A">
        <w:tc>
          <w:tcPr>
            <w:tcW w:w="1539" w:type="dxa"/>
          </w:tcPr>
          <w:p w14:paraId="30A024F4" w14:textId="540C719C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bookmarkStart w:id="1" w:name="_Hlk110005834"/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연구 종류</w:t>
            </w:r>
          </w:p>
        </w:tc>
        <w:tc>
          <w:tcPr>
            <w:tcW w:w="7477" w:type="dxa"/>
            <w:gridSpan w:val="13"/>
          </w:tcPr>
          <w:p w14:paraId="6E5ACA67" w14:textId="444BC154" w:rsidR="00932E85" w:rsidRPr="008C5F2A" w:rsidRDefault="001754FE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932E85">
              <w:rPr>
                <w:rFonts w:ascii="한컴 고딕" w:eastAsia="한컴 고딕" w:hAnsi="한컴 고딕" w:cs="Segoe UI Symbol" w:hint="eastAsia"/>
                <w:b/>
                <w:bCs/>
                <w:sz w:val="18"/>
                <w:szCs w:val="18"/>
              </w:rPr>
              <w:t xml:space="preserve"> 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연구자</w:t>
            </w:r>
            <w:r w:rsidR="00932E85"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주도 (Investigator Initiated Trial)</w:t>
            </w:r>
          </w:p>
          <w:p w14:paraId="2C13B84C" w14:textId="0307E7D2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의뢰자 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주도</w:t>
            </w: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(Sponsor </w:t>
            </w: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Initiated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Trial)</w:t>
            </w:r>
          </w:p>
          <w:p w14:paraId="4F73B3D0" w14:textId="6C11D56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기타</w:t>
            </w:r>
            <w:r w:rsidR="005F30F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</w:t>
            </w:r>
            <w:proofErr w:type="gramStart"/>
            <w:r w:rsidR="005F30F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( </w:t>
            </w:r>
            <w:r w:rsidR="005F30FA" w:rsidRPr="00DB1EE1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proofErr w:type="gramEnd"/>
            <w:r w:rsidR="005F30F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 xml:space="preserve"> </w:t>
            </w:r>
            <w:r w:rsidR="00A01C5D"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등록연구(Registry)</w:t>
            </w:r>
            <w:r w:rsidR="005F30FA">
              <w:rPr>
                <w:rFonts w:ascii="한컴 고딕" w:eastAsia="한컴 고딕" w:hAnsi="한컴 고딕" w:cs="Segoe UI Symbol" w:hint="eastAsia"/>
                <w:b/>
                <w:bCs/>
                <w:sz w:val="18"/>
                <w:szCs w:val="18"/>
              </w:rPr>
              <w:t xml:space="preserve"> </w:t>
            </w:r>
            <w:r w:rsidR="005F30F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 xml:space="preserve">/ </w:t>
            </w:r>
            <w:r w:rsidR="005F30FA" w:rsidRPr="00DB1EE1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5F30F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 xml:space="preserve"> </w:t>
            </w:r>
            <w:r w:rsidR="005F30FA">
              <w:rPr>
                <w:rFonts w:ascii="한컴 고딕" w:eastAsia="한컴 고딕" w:hAnsi="한컴 고딕" w:cs="Segoe UI Symbol" w:hint="eastAsia"/>
                <w:b/>
                <w:bCs/>
                <w:sz w:val="18"/>
                <w:szCs w:val="18"/>
              </w:rPr>
              <w:t xml:space="preserve">그 외 </w:t>
            </w:r>
            <w:r w:rsidR="005F30F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________________ )</w:t>
            </w:r>
          </w:p>
        </w:tc>
      </w:tr>
      <w:bookmarkEnd w:id="1"/>
      <w:tr w:rsidR="00932E85" w:rsidRPr="008C5F2A" w14:paraId="6F1AD6AE" w14:textId="77777777" w:rsidTr="00ED3B7A">
        <w:tc>
          <w:tcPr>
            <w:tcW w:w="1539" w:type="dxa"/>
            <w:vMerge w:val="restart"/>
          </w:tcPr>
          <w:p w14:paraId="5F51E082" w14:textId="5839A196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연구 단계</w:t>
            </w:r>
          </w:p>
        </w:tc>
        <w:tc>
          <w:tcPr>
            <w:tcW w:w="7477" w:type="dxa"/>
            <w:gridSpan w:val="13"/>
          </w:tcPr>
          <w:p w14:paraId="763BCC55" w14:textId="044BF0D9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중재 연구(</w:t>
            </w:r>
            <w:r w:rsidRPr="00DB1EE1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Interventional</w:t>
            </w: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)</w:t>
            </w:r>
          </w:p>
        </w:tc>
      </w:tr>
      <w:tr w:rsidR="00932E85" w:rsidRPr="008C5F2A" w14:paraId="3D566DC6" w14:textId="77777777" w:rsidTr="00ED3B7A">
        <w:tc>
          <w:tcPr>
            <w:tcW w:w="1539" w:type="dxa"/>
            <w:vMerge/>
          </w:tcPr>
          <w:p w14:paraId="73AAD083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4072" w:type="dxa"/>
            <w:gridSpan w:val="8"/>
          </w:tcPr>
          <w:p w14:paraId="7A7F7097" w14:textId="2F7994AE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1상</w:t>
            </w:r>
          </w:p>
          <w:p w14:paraId="6144F10E" w14:textId="43C7C690" w:rsidR="00932E85" w:rsidRPr="008C5F2A" w:rsidRDefault="001754FE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2상</w:t>
            </w:r>
          </w:p>
          <w:p w14:paraId="424E0D89" w14:textId="22730A71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3상</w:t>
            </w:r>
          </w:p>
          <w:p w14:paraId="50416DAF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4상</w:t>
            </w:r>
          </w:p>
          <w:p w14:paraId="094EF898" w14:textId="7919BC25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☐ 기타 </w:t>
            </w:r>
            <w:proofErr w:type="gramStart"/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(  </w:t>
            </w:r>
            <w:proofErr w:type="gramEnd"/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      )</w:t>
            </w:r>
          </w:p>
        </w:tc>
        <w:tc>
          <w:tcPr>
            <w:tcW w:w="3405" w:type="dxa"/>
            <w:gridSpan w:val="5"/>
          </w:tcPr>
          <w:p w14:paraId="6E94C9E1" w14:textId="7FB7EF71" w:rsidR="00932E85" w:rsidRPr="008C5F2A" w:rsidRDefault="001754FE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단일군</w:t>
            </w:r>
            <w:proofErr w:type="spellEnd"/>
          </w:p>
          <w:p w14:paraId="18EFAE3B" w14:textId="77777777" w:rsidR="00932E85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무작위배정</w:t>
            </w:r>
          </w:p>
          <w:p w14:paraId="6531AA12" w14:textId="3DFBDD02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DB1EE1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☐ 기타 </w:t>
            </w:r>
            <w:proofErr w:type="gramStart"/>
            <w:r w:rsidRPr="00DB1EE1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(  </w:t>
            </w:r>
            <w:proofErr w:type="gramEnd"/>
            <w:r w:rsidRPr="00DB1EE1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      )</w:t>
            </w:r>
          </w:p>
        </w:tc>
      </w:tr>
      <w:tr w:rsidR="00932E85" w:rsidRPr="008C5F2A" w14:paraId="7140C7C0" w14:textId="77777777" w:rsidTr="00ED3B7A">
        <w:tc>
          <w:tcPr>
            <w:tcW w:w="1539" w:type="dxa"/>
            <w:vMerge/>
          </w:tcPr>
          <w:p w14:paraId="404B1770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7477" w:type="dxa"/>
            <w:gridSpan w:val="13"/>
          </w:tcPr>
          <w:p w14:paraId="07E32D0A" w14:textId="376034A8" w:rsidR="001754FE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비중재</w:t>
            </w:r>
            <w:proofErr w:type="spellEnd"/>
            <w:r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연구(</w:t>
            </w:r>
            <w:r w:rsidRPr="00DB1EE1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Non-interventional</w:t>
            </w: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)</w:t>
            </w:r>
          </w:p>
          <w:p w14:paraId="33417561" w14:textId="6AA69ACB" w:rsidR="001754FE" w:rsidRPr="0041489B" w:rsidRDefault="0041489B" w:rsidP="0041489B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41489B">
              <w:rPr>
                <w:rFonts w:ascii="한컴 고딕" w:eastAsia="한컴 고딕" w:hAnsi="한컴 고딕"/>
                <w:bCs/>
                <w:color w:val="808080" w:themeColor="background1" w:themeShade="80"/>
                <w:sz w:val="18"/>
                <w:szCs w:val="18"/>
              </w:rPr>
              <w:t>(</w:t>
            </w:r>
            <w:r w:rsidR="001754FE" w:rsidRPr="0041489B">
              <w:rPr>
                <w:rFonts w:ascii="한컴 고딕" w:eastAsia="한컴 고딕" w:hAnsi="한컴 고딕"/>
                <w:bCs/>
                <w:color w:val="808080" w:themeColor="background1" w:themeShade="80"/>
                <w:sz w:val="18"/>
                <w:szCs w:val="18"/>
              </w:rPr>
              <w:t>Data Management &amp; Statistics Analysis</w:t>
            </w:r>
            <w:r w:rsidR="001754FE" w:rsidRPr="0041489B">
              <w:rPr>
                <w:rFonts w:ascii="한컴 고딕" w:eastAsia="한컴 고딕" w:hAnsi="한컴 고딕" w:hint="eastAsia"/>
                <w:bCs/>
                <w:color w:val="808080" w:themeColor="background1" w:themeShade="80"/>
                <w:sz w:val="18"/>
                <w:szCs w:val="18"/>
              </w:rPr>
              <w:t>만 지원이 가능합니다.</w:t>
            </w:r>
            <w:r w:rsidRPr="0041489B">
              <w:rPr>
                <w:rFonts w:ascii="한컴 고딕" w:eastAsia="한컴 고딕" w:hAnsi="한컴 고딕"/>
                <w:bCs/>
                <w:color w:val="808080" w:themeColor="background1" w:themeShade="80"/>
                <w:sz w:val="18"/>
                <w:szCs w:val="18"/>
              </w:rPr>
              <w:t>)</w:t>
            </w:r>
          </w:p>
        </w:tc>
      </w:tr>
      <w:tr w:rsidR="00932E85" w:rsidRPr="008C5F2A" w14:paraId="108700E4" w14:textId="77777777" w:rsidTr="00ED3B7A">
        <w:tc>
          <w:tcPr>
            <w:tcW w:w="1539" w:type="dxa"/>
            <w:vMerge/>
          </w:tcPr>
          <w:p w14:paraId="5D3C15D2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4072" w:type="dxa"/>
            <w:gridSpan w:val="8"/>
          </w:tcPr>
          <w:p w14:paraId="19589009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☐ 관찰연구(Observational study)</w:t>
            </w:r>
          </w:p>
          <w:p w14:paraId="759A5B3E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☐ 조사연구(Survey)</w:t>
            </w:r>
          </w:p>
          <w:p w14:paraId="3DAB5FA5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☐ 등록연구(Registry)</w:t>
            </w:r>
          </w:p>
          <w:p w14:paraId="295EE3A1" w14:textId="72811C2C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kern w:val="0"/>
                <w:sz w:val="18"/>
                <w:szCs w:val="18"/>
              </w:rPr>
              <w:t xml:space="preserve">☐ 기타 </w:t>
            </w:r>
            <w:proofErr w:type="gramStart"/>
            <w:r w:rsidRPr="008C5F2A">
              <w:rPr>
                <w:rFonts w:ascii="한컴 고딕" w:eastAsia="한컴 고딕" w:hAnsi="한컴 고딕" w:hint="eastAsia"/>
                <w:b/>
                <w:bCs/>
                <w:kern w:val="0"/>
                <w:sz w:val="18"/>
                <w:szCs w:val="18"/>
              </w:rPr>
              <w:t xml:space="preserve">(  </w:t>
            </w:r>
            <w:proofErr w:type="gramEnd"/>
            <w:r w:rsidRPr="008C5F2A">
              <w:rPr>
                <w:rFonts w:ascii="한컴 고딕" w:eastAsia="한컴 고딕" w:hAnsi="한컴 고딕" w:hint="eastAsia"/>
                <w:b/>
                <w:bCs/>
                <w:kern w:val="0"/>
                <w:sz w:val="18"/>
                <w:szCs w:val="18"/>
              </w:rPr>
              <w:t xml:space="preserve">          )</w:t>
            </w:r>
          </w:p>
        </w:tc>
        <w:tc>
          <w:tcPr>
            <w:tcW w:w="3405" w:type="dxa"/>
            <w:gridSpan w:val="5"/>
          </w:tcPr>
          <w:p w14:paraId="17D8C9F4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☐ 전향적 </w:t>
            </w:r>
          </w:p>
          <w:p w14:paraId="72C85F72" w14:textId="0C02860A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☐ 후향적</w:t>
            </w:r>
          </w:p>
          <w:p w14:paraId="55148D8B" w14:textId="206EE50F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DB1EE1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☐ 기타 </w:t>
            </w:r>
            <w:proofErr w:type="gramStart"/>
            <w:r w:rsidRPr="00DB1EE1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(  </w:t>
            </w:r>
            <w:proofErr w:type="gramEnd"/>
            <w:r w:rsidRPr="00DB1EE1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      )</w:t>
            </w:r>
          </w:p>
        </w:tc>
      </w:tr>
      <w:tr w:rsidR="00932E85" w:rsidRPr="008C5F2A" w14:paraId="7F938FE3" w14:textId="77777777" w:rsidTr="00ED3B7A">
        <w:tc>
          <w:tcPr>
            <w:tcW w:w="1539" w:type="dxa"/>
          </w:tcPr>
          <w:p w14:paraId="634C150B" w14:textId="0B3AD05C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연구 </w:t>
            </w: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기간</w:t>
            </w:r>
          </w:p>
        </w:tc>
        <w:tc>
          <w:tcPr>
            <w:tcW w:w="7477" w:type="dxa"/>
            <w:gridSpan w:val="13"/>
          </w:tcPr>
          <w:p w14:paraId="35866313" w14:textId="2B595E04" w:rsidR="00932E85" w:rsidRPr="008C5F2A" w:rsidRDefault="001754FE" w:rsidP="00932E85">
            <w:pPr>
              <w:ind w:firstLineChars="500" w:firstLine="900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  </w:t>
            </w:r>
            <w:r w:rsidR="00932E85"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년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</w:t>
            </w: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</w:t>
            </w:r>
            <w:r w:rsidR="00932E85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월  </w:t>
            </w: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</w:t>
            </w:r>
            <w:r w:rsidR="00932E85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일   ~  </w:t>
            </w: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년</w:t>
            </w: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 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월  </w:t>
            </w: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일</w:t>
            </w:r>
          </w:p>
        </w:tc>
      </w:tr>
      <w:tr w:rsidR="00932E85" w:rsidRPr="008C5F2A" w14:paraId="73CA8D3E" w14:textId="77777777" w:rsidTr="00ED3B7A">
        <w:tc>
          <w:tcPr>
            <w:tcW w:w="1539" w:type="dxa"/>
            <w:vMerge w:val="restart"/>
          </w:tcPr>
          <w:p w14:paraId="7857C761" w14:textId="48644751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연구대상자</w:t>
            </w:r>
          </w:p>
        </w:tc>
        <w:tc>
          <w:tcPr>
            <w:tcW w:w="1742" w:type="dxa"/>
            <w:gridSpan w:val="3"/>
          </w:tcPr>
          <w:p w14:paraId="7656787D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대상자 등록 기간</w:t>
            </w:r>
          </w:p>
        </w:tc>
        <w:tc>
          <w:tcPr>
            <w:tcW w:w="5735" w:type="dxa"/>
            <w:gridSpan w:val="10"/>
          </w:tcPr>
          <w:p w14:paraId="6C14C4B0" w14:textId="1E788DC1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</w:tr>
      <w:tr w:rsidR="00932E85" w:rsidRPr="008C5F2A" w14:paraId="7CF9214F" w14:textId="77777777" w:rsidTr="00ED3B7A">
        <w:tc>
          <w:tcPr>
            <w:tcW w:w="1539" w:type="dxa"/>
            <w:vMerge/>
          </w:tcPr>
          <w:p w14:paraId="2E56A683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1742" w:type="dxa"/>
            <w:gridSpan w:val="3"/>
          </w:tcPr>
          <w:p w14:paraId="1E38C465" w14:textId="211F6240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목표 대상자 수</w:t>
            </w:r>
          </w:p>
        </w:tc>
        <w:tc>
          <w:tcPr>
            <w:tcW w:w="5735" w:type="dxa"/>
            <w:gridSpan w:val="10"/>
          </w:tcPr>
          <w:p w14:paraId="0EB626BF" w14:textId="722A11BC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총 연구기간 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r w:rsidR="001754FE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 </w:t>
            </w: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명(월 </w:t>
            </w: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r w:rsidR="001754FE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</w:t>
            </w: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명) 예상</w:t>
            </w:r>
          </w:p>
        </w:tc>
      </w:tr>
      <w:tr w:rsidR="00932E85" w:rsidRPr="008C5F2A" w14:paraId="03B58C4A" w14:textId="77777777" w:rsidTr="002119E5">
        <w:tc>
          <w:tcPr>
            <w:tcW w:w="1539" w:type="dxa"/>
          </w:tcPr>
          <w:p w14:paraId="15518568" w14:textId="0845053F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spell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참여기관수</w:t>
            </w:r>
            <w:proofErr w:type="spellEnd"/>
          </w:p>
        </w:tc>
        <w:tc>
          <w:tcPr>
            <w:tcW w:w="3738" w:type="dxa"/>
            <w:gridSpan w:val="7"/>
          </w:tcPr>
          <w:p w14:paraId="6D6999F8" w14:textId="58C70A9C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[서울/경기]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   </w:t>
            </w:r>
            <w:r w:rsidR="001754FE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 </w:t>
            </w: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개</w:t>
            </w:r>
          </w:p>
        </w:tc>
        <w:tc>
          <w:tcPr>
            <w:tcW w:w="3739" w:type="dxa"/>
            <w:gridSpan w:val="6"/>
          </w:tcPr>
          <w:p w14:paraId="4D34F55B" w14:textId="66EEF370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[그 외]</w:t>
            </w: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     </w:t>
            </w: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개</w:t>
            </w:r>
          </w:p>
        </w:tc>
      </w:tr>
      <w:tr w:rsidR="00932E85" w:rsidRPr="008C5F2A" w14:paraId="4D8D8F9B" w14:textId="77777777" w:rsidTr="001754FE">
        <w:tc>
          <w:tcPr>
            <w:tcW w:w="1539" w:type="dxa"/>
          </w:tcPr>
          <w:p w14:paraId="061654E8" w14:textId="09BBBDDB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연구비 지원</w:t>
            </w:r>
          </w:p>
        </w:tc>
        <w:tc>
          <w:tcPr>
            <w:tcW w:w="2709" w:type="dxa"/>
            <w:gridSpan w:val="4"/>
          </w:tcPr>
          <w:p w14:paraId="21C4050D" w14:textId="34CD263B" w:rsidR="00932E85" w:rsidRPr="008C5F2A" w:rsidRDefault="001754FE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proofErr w:type="gramStart"/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Yes  ☐</w:t>
            </w:r>
            <w:proofErr w:type="gramEnd"/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2515" w:type="dxa"/>
            <w:gridSpan w:val="7"/>
          </w:tcPr>
          <w:p w14:paraId="7802831C" w14:textId="373A8F84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spell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지원처</w:t>
            </w:r>
            <w:proofErr w:type="spellEnd"/>
            <w:r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</w:t>
            </w:r>
            <w:r w:rsidR="001754FE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2253" w:type="dxa"/>
            <w:gridSpan w:val="2"/>
          </w:tcPr>
          <w:p w14:paraId="136CBCA4" w14:textId="1090A558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gram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총액</w:t>
            </w:r>
            <w:r w:rsidR="001754FE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</w:t>
            </w:r>
            <w:r w:rsidR="001754FE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:</w:t>
            </w:r>
            <w:proofErr w:type="gramEnd"/>
            <w:r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932E85" w:rsidRPr="008C5F2A" w14:paraId="7B8FDADC" w14:textId="77777777" w:rsidTr="001754FE">
        <w:tc>
          <w:tcPr>
            <w:tcW w:w="1539" w:type="dxa"/>
          </w:tcPr>
          <w:p w14:paraId="20951B03" w14:textId="0BB3EBB1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의약품 제공</w:t>
            </w:r>
          </w:p>
        </w:tc>
        <w:tc>
          <w:tcPr>
            <w:tcW w:w="2709" w:type="dxa"/>
            <w:gridSpan w:val="4"/>
          </w:tcPr>
          <w:p w14:paraId="133A1171" w14:textId="6AC4BB9D" w:rsidR="00932E85" w:rsidRPr="008C5F2A" w:rsidRDefault="001754FE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proofErr w:type="gramStart"/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Yes  ☐</w:t>
            </w:r>
            <w:proofErr w:type="gramEnd"/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2515" w:type="dxa"/>
            <w:gridSpan w:val="7"/>
          </w:tcPr>
          <w:p w14:paraId="35BBDD3D" w14:textId="6DB2DD7C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지원처</w:t>
            </w:r>
            <w:proofErr w:type="spellEnd"/>
            <w:r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:</w:t>
            </w:r>
            <w:proofErr w:type="gramEnd"/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253" w:type="dxa"/>
            <w:gridSpan w:val="2"/>
          </w:tcPr>
          <w:p w14:paraId="6A767749" w14:textId="11A66778" w:rsidR="001754FE" w:rsidRDefault="00932E85" w:rsidP="001754FE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gram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총액</w:t>
            </w:r>
            <w:r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:</w:t>
            </w:r>
            <w:proofErr w:type="gramEnd"/>
          </w:p>
          <w:p w14:paraId="0323480D" w14:textId="5CA0856F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</w:tr>
      <w:tr w:rsidR="00932E85" w:rsidRPr="008C5F2A" w14:paraId="731BA751" w14:textId="77777777" w:rsidTr="001754FE">
        <w:tc>
          <w:tcPr>
            <w:tcW w:w="1539" w:type="dxa"/>
          </w:tcPr>
          <w:p w14:paraId="369BA7A8" w14:textId="58F982FC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IRB 승인 여부</w:t>
            </w:r>
          </w:p>
        </w:tc>
        <w:tc>
          <w:tcPr>
            <w:tcW w:w="2709" w:type="dxa"/>
            <w:gridSpan w:val="4"/>
          </w:tcPr>
          <w:p w14:paraId="0C7BBB9D" w14:textId="77DFD6E0" w:rsidR="00932E85" w:rsidRPr="008C5F2A" w:rsidRDefault="001754FE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proofErr w:type="gramStart"/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Yes  ☐</w:t>
            </w:r>
            <w:proofErr w:type="gramEnd"/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2515" w:type="dxa"/>
            <w:gridSpan w:val="7"/>
          </w:tcPr>
          <w:p w14:paraId="01D938E0" w14:textId="396684AC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color w:val="808080" w:themeColor="background1" w:themeShade="80"/>
                <w:sz w:val="18"/>
                <w:szCs w:val="18"/>
              </w:rPr>
              <w:t>[</w:t>
            </w:r>
            <w:r w:rsidRPr="008C5F2A">
              <w:rPr>
                <w:rFonts w:ascii="한컴 고딕" w:eastAsia="한컴 고딕" w:hAnsi="한컴 고딕" w:hint="eastAsia"/>
                <w:bCs/>
                <w:color w:val="808080" w:themeColor="background1" w:themeShade="80"/>
                <w:sz w:val="18"/>
                <w:szCs w:val="18"/>
              </w:rPr>
              <w:t>해당 시 승인서 첨부]</w:t>
            </w:r>
          </w:p>
        </w:tc>
        <w:tc>
          <w:tcPr>
            <w:tcW w:w="2253" w:type="dxa"/>
            <w:gridSpan w:val="2"/>
          </w:tcPr>
          <w:p w14:paraId="05679DC1" w14:textId="512CE592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</w:tr>
      <w:tr w:rsidR="00932E85" w:rsidRPr="008C5F2A" w14:paraId="124B3B10" w14:textId="77777777" w:rsidTr="001754FE">
        <w:tc>
          <w:tcPr>
            <w:tcW w:w="2281" w:type="dxa"/>
            <w:gridSpan w:val="2"/>
          </w:tcPr>
          <w:p w14:paraId="55943679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proofErr w:type="spellStart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lastRenderedPageBreak/>
              <w:t>식약처</w:t>
            </w:r>
            <w:proofErr w:type="spellEnd"/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허가 대상 여부</w:t>
            </w:r>
          </w:p>
        </w:tc>
        <w:tc>
          <w:tcPr>
            <w:tcW w:w="1967" w:type="dxa"/>
            <w:gridSpan w:val="3"/>
          </w:tcPr>
          <w:p w14:paraId="3458E1A0" w14:textId="6EE34BFD" w:rsidR="00932E85" w:rsidRPr="008C5F2A" w:rsidRDefault="001754FE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</w:t>
            </w:r>
            <w:proofErr w:type="gramStart"/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Yes  ☐</w:t>
            </w:r>
            <w:proofErr w:type="gramEnd"/>
            <w:r w:rsidR="00932E85"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94" w:type="dxa"/>
            <w:gridSpan w:val="5"/>
          </w:tcPr>
          <w:p w14:paraId="509B779C" w14:textId="77777777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진행 상황</w:t>
            </w:r>
          </w:p>
        </w:tc>
        <w:tc>
          <w:tcPr>
            <w:tcW w:w="3374" w:type="dxa"/>
            <w:gridSpan w:val="4"/>
          </w:tcPr>
          <w:p w14:paraId="01C233D6" w14:textId="20E7243F" w:rsidR="00932E85" w:rsidRPr="008C5F2A" w:rsidRDefault="00932E85" w:rsidP="00932E85">
            <w:pP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</w:tr>
    </w:tbl>
    <w:p w14:paraId="4E59532B" w14:textId="53D8724F" w:rsidR="00341048" w:rsidRPr="008C5F2A" w:rsidRDefault="00341048">
      <w:pPr>
        <w:rPr>
          <w:rFonts w:ascii="한컴 고딕" w:eastAsia="한컴 고딕" w:hAnsi="한컴 고딕"/>
        </w:rPr>
      </w:pPr>
    </w:p>
    <w:p w14:paraId="31A62ACD" w14:textId="470ECF1D" w:rsidR="00341048" w:rsidRPr="008C5F2A" w:rsidRDefault="00507CE9">
      <w:pPr>
        <w:rPr>
          <w:rFonts w:ascii="한컴 고딕" w:eastAsia="한컴 고딕" w:hAnsi="한컴 고딕"/>
          <w:b/>
          <w:sz w:val="24"/>
        </w:rPr>
      </w:pPr>
      <w:r w:rsidRPr="008C5F2A">
        <w:rPr>
          <w:rFonts w:ascii="한컴 고딕" w:eastAsia="한컴 고딕" w:hAnsi="한컴 고딕" w:hint="eastAsia"/>
          <w:b/>
          <w:sz w:val="24"/>
        </w:rPr>
        <w:t>지원 신청 항목</w:t>
      </w:r>
    </w:p>
    <w:tbl>
      <w:tblPr>
        <w:tblStyle w:val="a4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263"/>
        <w:gridCol w:w="6753"/>
      </w:tblGrid>
      <w:tr w:rsidR="008C5F2A" w:rsidRPr="008C5F2A" w14:paraId="6D115ADF" w14:textId="77777777" w:rsidTr="00730138">
        <w:tc>
          <w:tcPr>
            <w:tcW w:w="2263" w:type="dxa"/>
            <w:vMerge w:val="restart"/>
          </w:tcPr>
          <w:p w14:paraId="262BDD37" w14:textId="69369F3A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Project set-up</w:t>
            </w: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2BD9F" w14:textId="06373C3D" w:rsidR="008C5F2A" w:rsidRPr="008C5F2A" w:rsidRDefault="008C5F2A" w:rsidP="00507CE9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업무수행계획</w:t>
            </w:r>
          </w:p>
        </w:tc>
      </w:tr>
      <w:tr w:rsidR="008C5F2A" w:rsidRPr="008C5F2A" w14:paraId="5C9309AF" w14:textId="77777777" w:rsidTr="00730138">
        <w:tc>
          <w:tcPr>
            <w:tcW w:w="2263" w:type="dxa"/>
            <w:vMerge/>
          </w:tcPr>
          <w:p w14:paraId="7164A703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8124E" w14:textId="100EA570" w:rsidR="008C5F2A" w:rsidRPr="008C5F2A" w:rsidRDefault="008C5F2A" w:rsidP="00507CE9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의뢰자와 정기적 보고 및 모임</w:t>
            </w:r>
          </w:p>
        </w:tc>
      </w:tr>
      <w:tr w:rsidR="008C5F2A" w:rsidRPr="008C5F2A" w14:paraId="200017D7" w14:textId="77777777" w:rsidTr="00730138">
        <w:tc>
          <w:tcPr>
            <w:tcW w:w="2263" w:type="dxa"/>
            <w:vMerge/>
          </w:tcPr>
          <w:p w14:paraId="7C2AEC17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01AC8" w14:textId="1CED72C9" w:rsidR="008C5F2A" w:rsidRPr="008C5F2A" w:rsidRDefault="008C5F2A" w:rsidP="00507CE9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의뢰자와 교신</w:t>
            </w:r>
          </w:p>
        </w:tc>
      </w:tr>
      <w:tr w:rsidR="008C5F2A" w:rsidRPr="008C5F2A" w14:paraId="6F26F557" w14:textId="77777777" w:rsidTr="00730138">
        <w:tc>
          <w:tcPr>
            <w:tcW w:w="2263" w:type="dxa"/>
            <w:vMerge/>
          </w:tcPr>
          <w:p w14:paraId="66B4113B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05EB77" w14:textId="5C594C3B" w:rsidR="008C5F2A" w:rsidRPr="008C5F2A" w:rsidRDefault="008C5F2A" w:rsidP="00507CE9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임상시험보험가입</w:t>
            </w:r>
          </w:p>
        </w:tc>
      </w:tr>
      <w:tr w:rsidR="008C5F2A" w:rsidRPr="008C5F2A" w14:paraId="4142F48B" w14:textId="77777777" w:rsidTr="00730138">
        <w:tc>
          <w:tcPr>
            <w:tcW w:w="2263" w:type="dxa"/>
            <w:vMerge/>
          </w:tcPr>
          <w:p w14:paraId="35652F0A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A69A1" w14:textId="68CE4AA6" w:rsidR="008C5F2A" w:rsidRPr="008C5F2A" w:rsidRDefault="008C5F2A" w:rsidP="00507CE9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Central Lab 절차 수립</w:t>
            </w:r>
          </w:p>
        </w:tc>
      </w:tr>
      <w:tr w:rsidR="008C5F2A" w:rsidRPr="008C5F2A" w14:paraId="36826A32" w14:textId="77777777" w:rsidTr="00730138">
        <w:tc>
          <w:tcPr>
            <w:tcW w:w="2263" w:type="dxa"/>
            <w:vMerge/>
          </w:tcPr>
          <w:p w14:paraId="73FB9475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B4E95" w14:textId="4D12ACA1" w:rsidR="008C5F2A" w:rsidRPr="008C5F2A" w:rsidRDefault="008C5F2A" w:rsidP="00507CE9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외부 수탁기관(Vendor) 선정 및 관리</w:t>
            </w:r>
          </w:p>
        </w:tc>
      </w:tr>
      <w:tr w:rsidR="008C5F2A" w:rsidRPr="008C5F2A" w14:paraId="0E4059C9" w14:textId="77777777" w:rsidTr="00730138">
        <w:tc>
          <w:tcPr>
            <w:tcW w:w="2263" w:type="dxa"/>
            <w:vMerge/>
          </w:tcPr>
          <w:p w14:paraId="54AFC9B1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96D3B" w14:textId="329079D7" w:rsidR="008C5F2A" w:rsidRPr="008C5F2A" w:rsidRDefault="008C5F2A" w:rsidP="00507CE9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임상연구등록(clnicaltrial.gov/CRIS)</w:t>
            </w:r>
          </w:p>
        </w:tc>
      </w:tr>
      <w:tr w:rsidR="008C5F2A" w:rsidRPr="008C5F2A" w14:paraId="1EF4C80E" w14:textId="77777777" w:rsidTr="00730138">
        <w:tc>
          <w:tcPr>
            <w:tcW w:w="2263" w:type="dxa"/>
            <w:vMerge/>
          </w:tcPr>
          <w:p w14:paraId="5E690CB8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9E1B5" w14:textId="6B9F0285" w:rsidR="008C5F2A" w:rsidRPr="008C5F2A" w:rsidRDefault="008C5F2A" w:rsidP="00507CE9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임상연구 요양급여결정신청 가이드</w:t>
            </w:r>
          </w:p>
        </w:tc>
      </w:tr>
      <w:tr w:rsidR="008C5F2A" w:rsidRPr="008C5F2A" w14:paraId="546384EC" w14:textId="77777777" w:rsidTr="008C5F2A">
        <w:tc>
          <w:tcPr>
            <w:tcW w:w="2263" w:type="dxa"/>
            <w:vMerge w:val="restart"/>
          </w:tcPr>
          <w:p w14:paraId="3F588BD0" w14:textId="580A15A8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Study document development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88DC5" w14:textId="75E64CAC" w:rsidR="008C5F2A" w:rsidRPr="005962B4" w:rsidRDefault="008C5F2A" w:rsidP="00507CE9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5962B4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5962B4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기본문서개발 및 제작</w:t>
            </w:r>
          </w:p>
        </w:tc>
      </w:tr>
      <w:tr w:rsidR="0041489B" w:rsidRPr="008C5F2A" w14:paraId="185079B0" w14:textId="77777777" w:rsidTr="0041489B">
        <w:trPr>
          <w:trHeight w:val="20"/>
        </w:trPr>
        <w:tc>
          <w:tcPr>
            <w:tcW w:w="2263" w:type="dxa"/>
            <w:vMerge/>
          </w:tcPr>
          <w:p w14:paraId="6F6700E9" w14:textId="77777777" w:rsidR="0041489B" w:rsidRPr="008C5F2A" w:rsidRDefault="0041489B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AD7AA" w14:textId="42DE9B3B" w:rsidR="0041489B" w:rsidRPr="005962B4" w:rsidRDefault="0041489B" w:rsidP="0041489B">
            <w:pPr>
              <w:rPr>
                <w:rFonts w:ascii="한컴 고딕" w:eastAsia="한컴 고딕" w:hAnsi="한컴 고딕"/>
                <w:color w:val="000000"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기 작성된 계획서, 동의서, 증례기록지 검토 및 교정</w:t>
            </w:r>
          </w:p>
        </w:tc>
      </w:tr>
      <w:tr w:rsidR="00507CE9" w:rsidRPr="008C5F2A" w14:paraId="6223577F" w14:textId="77777777" w:rsidTr="008C5F2A">
        <w:tc>
          <w:tcPr>
            <w:tcW w:w="2263" w:type="dxa"/>
          </w:tcPr>
          <w:p w14:paraId="25D744BA" w14:textId="30DE0658" w:rsidR="00507CE9" w:rsidRPr="008C5F2A" w:rsidRDefault="00507CE9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Study Meeting</w:t>
            </w:r>
          </w:p>
        </w:tc>
        <w:tc>
          <w:tcPr>
            <w:tcW w:w="6753" w:type="dxa"/>
          </w:tcPr>
          <w:p w14:paraId="4E7463BE" w14:textId="12761A7F" w:rsidR="00507CE9" w:rsidRPr="008C5F2A" w:rsidRDefault="001754FE" w:rsidP="00507CE9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507CE9" w:rsidRPr="008C5F2A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연구자미팅</w:t>
            </w:r>
            <w:r w:rsidR="00507CE9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일정조정, 진행, 참석 및 회의록 작성</w:t>
            </w:r>
          </w:p>
        </w:tc>
      </w:tr>
      <w:tr w:rsidR="003A67CD" w:rsidRPr="008C5F2A" w14:paraId="34FCF098" w14:textId="77777777" w:rsidTr="008C5F2A">
        <w:tc>
          <w:tcPr>
            <w:tcW w:w="2263" w:type="dxa"/>
            <w:vMerge w:val="restart"/>
          </w:tcPr>
          <w:p w14:paraId="2F427CA3" w14:textId="08A490F6" w:rsidR="003A67CD" w:rsidRPr="008C5F2A" w:rsidRDefault="003A67CD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DSMB</w:t>
            </w:r>
          </w:p>
        </w:tc>
        <w:tc>
          <w:tcPr>
            <w:tcW w:w="6753" w:type="dxa"/>
          </w:tcPr>
          <w:p w14:paraId="24B453BB" w14:textId="60B852B8" w:rsidR="003A67CD" w:rsidRPr="00B44F8D" w:rsidRDefault="003A67CD" w:rsidP="00507CE9">
            <w:pPr>
              <w:rPr>
                <w:rFonts w:ascii="한컴 고딕" w:eastAsia="한컴 고딕" w:hAnsi="한컴 고딕" w:cs="Segoe UI Symbol"/>
                <w:sz w:val="18"/>
                <w:szCs w:val="18"/>
              </w:rPr>
            </w:pPr>
            <w:r w:rsidRPr="00B44F8D">
              <w:rPr>
                <w:rFonts w:ascii="한컴 고딕" w:eastAsia="한컴 고딕" w:hAnsi="한컴 고딕" w:cs="Segoe UI Symbol"/>
                <w:sz w:val="18"/>
                <w:szCs w:val="18"/>
              </w:rPr>
              <w:t>☐ DSMB 헌장 마련</w:t>
            </w:r>
          </w:p>
        </w:tc>
      </w:tr>
      <w:tr w:rsidR="003A67CD" w:rsidRPr="008C5F2A" w14:paraId="4019002B" w14:textId="77777777" w:rsidTr="008C5F2A">
        <w:tc>
          <w:tcPr>
            <w:tcW w:w="2263" w:type="dxa"/>
            <w:vMerge/>
          </w:tcPr>
          <w:p w14:paraId="6A6BF8B6" w14:textId="77777777" w:rsidR="003A67CD" w:rsidRPr="008C5F2A" w:rsidRDefault="003A67CD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</w:tcPr>
          <w:p w14:paraId="4B315F12" w14:textId="56E54943" w:rsidR="003A67CD" w:rsidRPr="00B44F8D" w:rsidRDefault="003A67CD" w:rsidP="00507CE9">
            <w:pPr>
              <w:rPr>
                <w:rFonts w:ascii="한컴 고딕" w:eastAsia="한컴 고딕" w:hAnsi="한컴 고딕" w:cs="Segoe UI Symbol"/>
                <w:sz w:val="18"/>
                <w:szCs w:val="18"/>
              </w:rPr>
            </w:pPr>
            <w:r w:rsidRPr="00B44F8D">
              <w:rPr>
                <w:rFonts w:ascii="한컴 고딕" w:eastAsia="한컴 고딕" w:hAnsi="한컴 고딕" w:cs="Segoe UI Symbol"/>
                <w:sz w:val="18"/>
                <w:szCs w:val="18"/>
              </w:rPr>
              <w:t>☐ DSMB 모임 준비 (보고서 작성)</w:t>
            </w:r>
          </w:p>
        </w:tc>
      </w:tr>
      <w:tr w:rsidR="003A67CD" w:rsidRPr="008C5F2A" w14:paraId="1DFD7603" w14:textId="77777777" w:rsidTr="008C5F2A">
        <w:tc>
          <w:tcPr>
            <w:tcW w:w="2263" w:type="dxa"/>
            <w:vMerge/>
          </w:tcPr>
          <w:p w14:paraId="020A1A3C" w14:textId="77777777" w:rsidR="003A67CD" w:rsidRPr="008C5F2A" w:rsidRDefault="003A67CD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</w:tcPr>
          <w:p w14:paraId="589D1A0E" w14:textId="7F5D8985" w:rsidR="003A67CD" w:rsidRPr="00B44F8D" w:rsidRDefault="003A67CD" w:rsidP="00507CE9">
            <w:pPr>
              <w:rPr>
                <w:rFonts w:ascii="한컴 고딕" w:eastAsia="한컴 고딕" w:hAnsi="한컴 고딕" w:cs="Segoe UI Symbol"/>
                <w:sz w:val="18"/>
                <w:szCs w:val="18"/>
              </w:rPr>
            </w:pPr>
            <w:r w:rsidRPr="00B44F8D">
              <w:rPr>
                <w:rFonts w:ascii="한컴 고딕" w:eastAsia="한컴 고딕" w:hAnsi="한컴 고딕" w:cs="Segoe UI Symbol"/>
                <w:sz w:val="18"/>
                <w:szCs w:val="18"/>
              </w:rPr>
              <w:t>☐ DSMB 모임 일정조정 및 참석</w:t>
            </w:r>
          </w:p>
        </w:tc>
      </w:tr>
      <w:tr w:rsidR="003A67CD" w:rsidRPr="008C5F2A" w14:paraId="3A0DDDCF" w14:textId="77777777" w:rsidTr="008C5F2A">
        <w:tc>
          <w:tcPr>
            <w:tcW w:w="2263" w:type="dxa"/>
            <w:vMerge/>
          </w:tcPr>
          <w:p w14:paraId="1D6BCC9C" w14:textId="77777777" w:rsidR="003A67CD" w:rsidRPr="008C5F2A" w:rsidRDefault="003A67CD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</w:tcPr>
          <w:p w14:paraId="4B954F3E" w14:textId="46A555E8" w:rsidR="003A67CD" w:rsidRPr="00B44F8D" w:rsidRDefault="003A67CD" w:rsidP="00507CE9">
            <w:pPr>
              <w:rPr>
                <w:rFonts w:ascii="한컴 고딕" w:eastAsia="한컴 고딕" w:hAnsi="한컴 고딕" w:cs="Segoe UI Symbol"/>
                <w:sz w:val="18"/>
                <w:szCs w:val="18"/>
              </w:rPr>
            </w:pPr>
            <w:r w:rsidRPr="00B44F8D">
              <w:rPr>
                <w:rFonts w:ascii="한컴 고딕" w:eastAsia="한컴 고딕" w:hAnsi="한컴 고딕" w:cs="Segoe UI Symbol"/>
                <w:sz w:val="18"/>
                <w:szCs w:val="18"/>
              </w:rPr>
              <w:t xml:space="preserve">☐ </w:t>
            </w:r>
            <w:r w:rsidRPr="003A67CD">
              <w:rPr>
                <w:rFonts w:ascii="한컴 고딕" w:eastAsia="한컴 고딕" w:hAnsi="한컴 고딕" w:cs="Segoe UI Symbol"/>
                <w:sz w:val="18"/>
                <w:szCs w:val="18"/>
              </w:rPr>
              <w:t>DSMB 모임 Follow Up</w:t>
            </w:r>
          </w:p>
        </w:tc>
      </w:tr>
      <w:tr w:rsidR="008C5F2A" w:rsidRPr="008C5F2A" w14:paraId="6DE6FFC9" w14:textId="77777777" w:rsidTr="00730138">
        <w:tc>
          <w:tcPr>
            <w:tcW w:w="2263" w:type="dxa"/>
            <w:vMerge w:val="restart"/>
          </w:tcPr>
          <w:p w14:paraId="67FA59D2" w14:textId="1CEB0401" w:rsidR="005962B4" w:rsidRPr="005962B4" w:rsidRDefault="005962B4" w:rsidP="008C5F2A">
            <w:pPr>
              <w:jc w:val="left"/>
              <w:rPr>
                <w:rFonts w:ascii="한컴 고딕" w:eastAsia="한컴 고딕" w:hAnsi="한컴 고딕"/>
                <w:b/>
                <w:bCs/>
                <w:strike/>
                <w:sz w:val="18"/>
                <w:szCs w:val="18"/>
              </w:rPr>
            </w:pPr>
            <w:r w:rsidRPr="0041489B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>R</w:t>
            </w:r>
            <w:r w:rsidRPr="0041489B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egulatory</w:t>
            </w: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4AFC0" w14:textId="46E5FFD7" w:rsidR="008C5F2A" w:rsidRPr="008C5F2A" w:rsidRDefault="008C5F2A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proofErr w:type="spellStart"/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식약처</w:t>
            </w:r>
            <w:proofErr w:type="spellEnd"/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 xml:space="preserve"> 초기 승인 접수 및 F/U</w:t>
            </w:r>
          </w:p>
        </w:tc>
      </w:tr>
      <w:tr w:rsidR="008C5F2A" w:rsidRPr="008C5F2A" w14:paraId="605F3BF8" w14:textId="77777777" w:rsidTr="00730138">
        <w:tc>
          <w:tcPr>
            <w:tcW w:w="2263" w:type="dxa"/>
            <w:vMerge/>
          </w:tcPr>
          <w:p w14:paraId="258FC713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4F8F3" w14:textId="40797BCB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proofErr w:type="spellStart"/>
            <w:r w:rsidR="008C5F2A"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식약처</w:t>
            </w:r>
            <w:proofErr w:type="spellEnd"/>
            <w:r w:rsidR="008C5F2A"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 xml:space="preserve"> 변경 승인 접수 및 F/U</w:t>
            </w:r>
          </w:p>
        </w:tc>
      </w:tr>
      <w:tr w:rsidR="008C5F2A" w:rsidRPr="008C5F2A" w14:paraId="045305CA" w14:textId="77777777" w:rsidTr="00730138">
        <w:tc>
          <w:tcPr>
            <w:tcW w:w="2263" w:type="dxa"/>
            <w:vMerge/>
          </w:tcPr>
          <w:p w14:paraId="05D91134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5ABF7" w14:textId="7C6657D9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임상시험실시상황보고</w:t>
            </w:r>
          </w:p>
        </w:tc>
      </w:tr>
      <w:tr w:rsidR="008C5F2A" w:rsidRPr="008C5F2A" w14:paraId="6555FCDC" w14:textId="77777777" w:rsidTr="00730138">
        <w:tc>
          <w:tcPr>
            <w:tcW w:w="2263" w:type="dxa"/>
            <w:vMerge/>
          </w:tcPr>
          <w:p w14:paraId="37AB972D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36852" w14:textId="5EBA18B9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환자등록 현황 보고(</w:t>
            </w:r>
            <w:proofErr w:type="spellStart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첫환자</w:t>
            </w:r>
            <w:proofErr w:type="spellEnd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 xml:space="preserve"> 등록/최종 환자 </w:t>
            </w:r>
            <w:proofErr w:type="gramStart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등록/ 최종</w:t>
            </w:r>
            <w:proofErr w:type="gramEnd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 xml:space="preserve"> 환자 관찰종료)</w:t>
            </w:r>
          </w:p>
        </w:tc>
      </w:tr>
      <w:tr w:rsidR="008C5F2A" w:rsidRPr="008C5F2A" w14:paraId="5B3F7189" w14:textId="77777777" w:rsidTr="00730138">
        <w:tc>
          <w:tcPr>
            <w:tcW w:w="2263" w:type="dxa"/>
            <w:vMerge/>
          </w:tcPr>
          <w:p w14:paraId="2933AC62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8F302" w14:textId="2DA8F80C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변경보고</w:t>
            </w:r>
          </w:p>
        </w:tc>
      </w:tr>
      <w:tr w:rsidR="008C5F2A" w:rsidRPr="008C5F2A" w14:paraId="3244BA49" w14:textId="77777777" w:rsidTr="00730138">
        <w:tc>
          <w:tcPr>
            <w:tcW w:w="2263" w:type="dxa"/>
            <w:vMerge/>
          </w:tcPr>
          <w:p w14:paraId="7553422D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EAFA3" w14:textId="3894ACD4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종료보고</w:t>
            </w:r>
          </w:p>
        </w:tc>
      </w:tr>
      <w:tr w:rsidR="008C5F2A" w:rsidRPr="0041489B" w14:paraId="51614BA2" w14:textId="77777777" w:rsidTr="00730138">
        <w:tc>
          <w:tcPr>
            <w:tcW w:w="2263" w:type="dxa"/>
            <w:vMerge w:val="restart"/>
          </w:tcPr>
          <w:p w14:paraId="070597E8" w14:textId="0589DA38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IRB</w:t>
            </w: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81022" w14:textId="5F51298B" w:rsidR="0041489B" w:rsidRDefault="008C5F2A" w:rsidP="008C5F2A">
            <w:pPr>
              <w:rPr>
                <w:rFonts w:ascii="한컴 고딕" w:eastAsia="한컴 고딕" w:hAnsi="한컴 고딕"/>
                <w:color w:val="000000"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IRB 초기 승인 접수 및 F/U</w:t>
            </w:r>
          </w:p>
          <w:p w14:paraId="0C25DB4A" w14:textId="2BE9C508" w:rsidR="0041489B" w:rsidRDefault="0041489B" w:rsidP="0041489B">
            <w:pPr>
              <w:ind w:firstLineChars="100" w:firstLine="180"/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주관기관 제외 전체 참여기관</w:t>
            </w:r>
          </w:p>
          <w:p w14:paraId="7CA141AC" w14:textId="17F6FCC2" w:rsidR="00A219D8" w:rsidRPr="0041489B" w:rsidRDefault="0041489B" w:rsidP="0041489B">
            <w:pPr>
              <w:ind w:firstLineChars="100" w:firstLine="180"/>
              <w:rPr>
                <w:rFonts w:ascii="한컴 고딕" w:eastAsia="한컴 고딕" w:hAnsi="한컴 고딕"/>
                <w:color w:val="000000"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lastRenderedPageBreak/>
              <w:t xml:space="preserve">☐ </w:t>
            </w:r>
            <w:r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주관기관 포함 전체 참여기관</w:t>
            </w:r>
          </w:p>
        </w:tc>
      </w:tr>
      <w:tr w:rsidR="0041489B" w:rsidRPr="008C5F2A" w14:paraId="7D11A324" w14:textId="77777777" w:rsidTr="00730138">
        <w:tc>
          <w:tcPr>
            <w:tcW w:w="2263" w:type="dxa"/>
            <w:vMerge/>
          </w:tcPr>
          <w:p w14:paraId="03311886" w14:textId="77777777" w:rsidR="0041489B" w:rsidRPr="008C5F2A" w:rsidRDefault="0041489B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687BA" w14:textId="4AE9440C" w:rsidR="0041489B" w:rsidRPr="008C5F2A" w:rsidRDefault="0041489B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IRB 초기 승인 접수 및 F/U</w:t>
            </w:r>
          </w:p>
        </w:tc>
      </w:tr>
      <w:tr w:rsidR="008C5F2A" w:rsidRPr="008C5F2A" w14:paraId="706248B6" w14:textId="77777777" w:rsidTr="00730138">
        <w:tc>
          <w:tcPr>
            <w:tcW w:w="2263" w:type="dxa"/>
            <w:vMerge/>
          </w:tcPr>
          <w:p w14:paraId="26E1F0BC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D1458" w14:textId="47493C99" w:rsidR="008C5F2A" w:rsidRPr="008C5F2A" w:rsidRDefault="008C5F2A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IRB 변경 승인 접수 및 F/U</w:t>
            </w:r>
          </w:p>
        </w:tc>
      </w:tr>
      <w:tr w:rsidR="008C5F2A" w:rsidRPr="008C5F2A" w14:paraId="56A89C26" w14:textId="77777777" w:rsidTr="00730138">
        <w:tc>
          <w:tcPr>
            <w:tcW w:w="2263" w:type="dxa"/>
            <w:vMerge/>
          </w:tcPr>
          <w:p w14:paraId="4A3FEA99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7BC89" w14:textId="5FA6A614" w:rsidR="008C5F2A" w:rsidRPr="008C5F2A" w:rsidRDefault="008C5F2A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중간보고서 제출</w:t>
            </w:r>
          </w:p>
        </w:tc>
      </w:tr>
      <w:tr w:rsidR="008C5F2A" w:rsidRPr="008C5F2A" w14:paraId="3885AFC1" w14:textId="77777777" w:rsidTr="00730138">
        <w:tc>
          <w:tcPr>
            <w:tcW w:w="2263" w:type="dxa"/>
            <w:vMerge/>
          </w:tcPr>
          <w:p w14:paraId="7DC9C11D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26FBE" w14:textId="173E27B5" w:rsidR="008C5F2A" w:rsidRPr="008C5F2A" w:rsidRDefault="008C5F2A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종료보고서 제출</w:t>
            </w:r>
          </w:p>
        </w:tc>
      </w:tr>
      <w:tr w:rsidR="008C5F2A" w:rsidRPr="008C5F2A" w14:paraId="731BB824" w14:textId="77777777" w:rsidTr="00730138">
        <w:tc>
          <w:tcPr>
            <w:tcW w:w="2263" w:type="dxa"/>
            <w:vMerge w:val="restart"/>
          </w:tcPr>
          <w:p w14:paraId="1EDE7BC2" w14:textId="09246B0D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Contract</w:t>
            </w: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E8FB3" w14:textId="19FBFE5C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주관기관과 실시기관 계약 지원</w:t>
            </w:r>
          </w:p>
        </w:tc>
      </w:tr>
      <w:tr w:rsidR="008C5F2A" w:rsidRPr="008C5F2A" w14:paraId="663F4B9F" w14:textId="77777777" w:rsidTr="00730138">
        <w:tc>
          <w:tcPr>
            <w:tcW w:w="2263" w:type="dxa"/>
            <w:vMerge/>
          </w:tcPr>
          <w:p w14:paraId="03320C61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18C47" w14:textId="56713966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932E85">
              <w:rPr>
                <w:rFonts w:ascii="한컴 고딕" w:eastAsia="한컴 고딕" w:hAnsi="한컴 고딕" w:hint="eastAsia"/>
                <w:b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실시기관별 연구비 지급 지원</w:t>
            </w:r>
          </w:p>
        </w:tc>
      </w:tr>
      <w:tr w:rsidR="008C5F2A" w:rsidRPr="008C5F2A" w14:paraId="2A204EC3" w14:textId="77777777" w:rsidTr="00730138">
        <w:tc>
          <w:tcPr>
            <w:tcW w:w="2263" w:type="dxa"/>
            <w:vMerge w:val="restart"/>
          </w:tcPr>
          <w:p w14:paraId="21A8F248" w14:textId="6948E12F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Site Initiation Visit</w:t>
            </w: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38633" w14:textId="1D71493F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개시미팅 준비</w:t>
            </w:r>
          </w:p>
        </w:tc>
      </w:tr>
      <w:tr w:rsidR="008C5F2A" w:rsidRPr="008C5F2A" w14:paraId="52F80615" w14:textId="77777777" w:rsidTr="00730138">
        <w:tc>
          <w:tcPr>
            <w:tcW w:w="2263" w:type="dxa"/>
            <w:vMerge/>
          </w:tcPr>
          <w:p w14:paraId="2EC55682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47FCF" w14:textId="75DEC93A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임상시험물품 배부</w:t>
            </w:r>
          </w:p>
        </w:tc>
      </w:tr>
      <w:tr w:rsidR="008C5F2A" w:rsidRPr="008C5F2A" w14:paraId="00D34D37" w14:textId="77777777" w:rsidTr="00730138">
        <w:tc>
          <w:tcPr>
            <w:tcW w:w="2263" w:type="dxa"/>
            <w:vMerge/>
          </w:tcPr>
          <w:p w14:paraId="0EF400C0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D6CCA" w14:textId="25E60052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color w:val="000000"/>
                <w:sz w:val="18"/>
                <w:szCs w:val="18"/>
              </w:rPr>
              <w:t>개시미팅 수행 및 보고서 작성</w:t>
            </w:r>
          </w:p>
        </w:tc>
      </w:tr>
      <w:tr w:rsidR="008C5F2A" w:rsidRPr="008C5F2A" w14:paraId="5725AE9D" w14:textId="77777777" w:rsidTr="00730138">
        <w:tc>
          <w:tcPr>
            <w:tcW w:w="2263" w:type="dxa"/>
            <w:vMerge w:val="restart"/>
          </w:tcPr>
          <w:p w14:paraId="6CCF0142" w14:textId="06A42966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Site Monitoring &amp; management</w:t>
            </w: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03171" w14:textId="38B666B8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모니터링 계획 수립</w:t>
            </w:r>
          </w:p>
        </w:tc>
      </w:tr>
      <w:tr w:rsidR="008C5F2A" w:rsidRPr="008C5F2A" w14:paraId="3E0B27F3" w14:textId="77777777" w:rsidTr="00730138">
        <w:tc>
          <w:tcPr>
            <w:tcW w:w="2263" w:type="dxa"/>
            <w:vMerge/>
          </w:tcPr>
          <w:p w14:paraId="624EABF7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809C1" w14:textId="4414953A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 xml:space="preserve">모니터링 사전준비 </w:t>
            </w:r>
          </w:p>
        </w:tc>
      </w:tr>
      <w:tr w:rsidR="008C5F2A" w:rsidRPr="008C5F2A" w14:paraId="4F511C6D" w14:textId="77777777" w:rsidTr="00730138">
        <w:tc>
          <w:tcPr>
            <w:tcW w:w="2263" w:type="dxa"/>
            <w:vMerge/>
          </w:tcPr>
          <w:p w14:paraId="7CF9249D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FEA01B" w14:textId="778BC596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실시기관 현장 모니터링(서울)</w:t>
            </w:r>
          </w:p>
        </w:tc>
      </w:tr>
      <w:tr w:rsidR="008C5F2A" w:rsidRPr="008C5F2A" w14:paraId="24F5368B" w14:textId="77777777" w:rsidTr="00730138">
        <w:tc>
          <w:tcPr>
            <w:tcW w:w="2263" w:type="dxa"/>
            <w:vMerge/>
          </w:tcPr>
          <w:p w14:paraId="77E3AF85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18556" w14:textId="42FF414A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실시기관 현장 모니터링(</w:t>
            </w:r>
            <w:proofErr w:type="spellStart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타지역</w:t>
            </w:r>
            <w:proofErr w:type="spellEnd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)</w:t>
            </w:r>
          </w:p>
        </w:tc>
      </w:tr>
      <w:tr w:rsidR="008C5F2A" w:rsidRPr="008C5F2A" w14:paraId="0CBA373A" w14:textId="77777777" w:rsidTr="00730138">
        <w:tc>
          <w:tcPr>
            <w:tcW w:w="2263" w:type="dxa"/>
            <w:vMerge/>
          </w:tcPr>
          <w:p w14:paraId="7C85818B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79C0C" w14:textId="0F2389E3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실시기관 현장 모니터링 Follow up</w:t>
            </w:r>
          </w:p>
        </w:tc>
      </w:tr>
      <w:tr w:rsidR="008C5F2A" w:rsidRPr="008C5F2A" w14:paraId="7C136BE6" w14:textId="77777777" w:rsidTr="00730138">
        <w:tc>
          <w:tcPr>
            <w:tcW w:w="2263" w:type="dxa"/>
            <w:vMerge/>
          </w:tcPr>
          <w:p w14:paraId="26C0E59A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5127F" w14:textId="42A680F8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 xml:space="preserve">실시기관 관리(등록 현황, 연구진행 파악 및 </w:t>
            </w:r>
            <w:proofErr w:type="spellStart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뉴스레스</w:t>
            </w:r>
            <w:proofErr w:type="spellEnd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 xml:space="preserve"> 발송, 질의사항 회신 등)</w:t>
            </w:r>
          </w:p>
        </w:tc>
      </w:tr>
      <w:tr w:rsidR="008C5F2A" w:rsidRPr="008C5F2A" w14:paraId="177490C0" w14:textId="77777777" w:rsidTr="00730138">
        <w:tc>
          <w:tcPr>
            <w:tcW w:w="2263" w:type="dxa"/>
            <w:vMerge/>
          </w:tcPr>
          <w:p w14:paraId="22AE3727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69E53" w14:textId="2B138D78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 xml:space="preserve">In-house data </w:t>
            </w:r>
            <w:proofErr w:type="gramStart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monitoring(</w:t>
            </w:r>
            <w:proofErr w:type="gramEnd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only eCRF)</w:t>
            </w:r>
          </w:p>
        </w:tc>
      </w:tr>
      <w:tr w:rsidR="008C5F2A" w:rsidRPr="008C5F2A" w14:paraId="73B26F2A" w14:textId="77777777" w:rsidTr="00730138">
        <w:tc>
          <w:tcPr>
            <w:tcW w:w="2263" w:type="dxa"/>
            <w:vMerge/>
          </w:tcPr>
          <w:p w14:paraId="0BFE7703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285E32" w14:textId="7D5EAA1F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기본문서 업데이트</w:t>
            </w:r>
          </w:p>
        </w:tc>
      </w:tr>
      <w:tr w:rsidR="008C5F2A" w:rsidRPr="008C5F2A" w14:paraId="74B99874" w14:textId="77777777" w:rsidTr="00730138">
        <w:tc>
          <w:tcPr>
            <w:tcW w:w="2263" w:type="dxa"/>
            <w:vMerge/>
          </w:tcPr>
          <w:p w14:paraId="64E77178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90175" w14:textId="3867EB91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임상시험용의약품/의료기기 배부 및 관리</w:t>
            </w:r>
          </w:p>
        </w:tc>
      </w:tr>
      <w:tr w:rsidR="008C5F2A" w:rsidRPr="008C5F2A" w14:paraId="77A1653B" w14:textId="77777777" w:rsidTr="00730138">
        <w:tc>
          <w:tcPr>
            <w:tcW w:w="2263" w:type="dxa"/>
            <w:vMerge/>
          </w:tcPr>
          <w:p w14:paraId="611EFEF4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7B6EC" w14:textId="6E2992DB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안전성 정보관리(SAE보고)</w:t>
            </w:r>
          </w:p>
        </w:tc>
      </w:tr>
      <w:tr w:rsidR="008C5F2A" w:rsidRPr="008C5F2A" w14:paraId="344311BF" w14:textId="77777777" w:rsidTr="00730138">
        <w:tc>
          <w:tcPr>
            <w:tcW w:w="2263" w:type="dxa"/>
            <w:vMerge w:val="restart"/>
          </w:tcPr>
          <w:p w14:paraId="54A819B8" w14:textId="74190BEE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Site Close out Visit</w:t>
            </w: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F8EB8" w14:textId="6608F096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종료방문 준비</w:t>
            </w:r>
          </w:p>
        </w:tc>
      </w:tr>
      <w:tr w:rsidR="008C5F2A" w:rsidRPr="008C5F2A" w14:paraId="0F9A7D37" w14:textId="77777777" w:rsidTr="00730138">
        <w:tc>
          <w:tcPr>
            <w:tcW w:w="2263" w:type="dxa"/>
            <w:vMerge/>
          </w:tcPr>
          <w:p w14:paraId="36BCF9C6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701BE" w14:textId="7EEB7C65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종료방문(서울)</w:t>
            </w:r>
          </w:p>
        </w:tc>
      </w:tr>
      <w:tr w:rsidR="008C5F2A" w:rsidRPr="008C5F2A" w14:paraId="5FE463D9" w14:textId="77777777" w:rsidTr="00730138">
        <w:tc>
          <w:tcPr>
            <w:tcW w:w="2263" w:type="dxa"/>
            <w:vMerge/>
          </w:tcPr>
          <w:p w14:paraId="173A89D9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717AF" w14:textId="289BB304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종료방문(</w:t>
            </w:r>
            <w:proofErr w:type="spellStart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타지역</w:t>
            </w:r>
            <w:proofErr w:type="spellEnd"/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)</w:t>
            </w:r>
          </w:p>
        </w:tc>
      </w:tr>
      <w:tr w:rsidR="008C5F2A" w:rsidRPr="008C5F2A" w14:paraId="7AA80B32" w14:textId="77777777" w:rsidTr="00730138">
        <w:tc>
          <w:tcPr>
            <w:tcW w:w="2263" w:type="dxa"/>
            <w:vMerge/>
          </w:tcPr>
          <w:p w14:paraId="543C0714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87A49" w14:textId="4CA4ECC2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종료방문 Follow up</w:t>
            </w:r>
          </w:p>
        </w:tc>
      </w:tr>
      <w:tr w:rsidR="008C5F2A" w:rsidRPr="008C5F2A" w14:paraId="422C3CCE" w14:textId="77777777" w:rsidTr="001754FE">
        <w:tc>
          <w:tcPr>
            <w:tcW w:w="2263" w:type="dxa"/>
            <w:vMerge/>
          </w:tcPr>
          <w:p w14:paraId="4E30CAD5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23C33" w14:textId="386AE233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 xml:space="preserve">임상시험데이터 쿼리 해결 </w:t>
            </w:r>
          </w:p>
        </w:tc>
      </w:tr>
      <w:tr w:rsidR="008C5F2A" w:rsidRPr="008C5F2A" w14:paraId="609087F6" w14:textId="77777777" w:rsidTr="0041489B">
        <w:tc>
          <w:tcPr>
            <w:tcW w:w="2263" w:type="dxa"/>
            <w:vMerge/>
            <w:tcBorders>
              <w:bottom w:val="single" w:sz="4" w:space="0" w:color="auto"/>
            </w:tcBorders>
          </w:tcPr>
          <w:p w14:paraId="19A96ABD" w14:textId="77777777" w:rsidR="008C5F2A" w:rsidRPr="008C5F2A" w:rsidRDefault="008C5F2A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091A8" w14:textId="4D00B719" w:rsidR="008C5F2A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8C5F2A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8C5F2A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임상시험용의약품/의료기기 반납</w:t>
            </w:r>
          </w:p>
        </w:tc>
      </w:tr>
      <w:tr w:rsidR="00C63625" w:rsidRPr="008C5F2A" w14:paraId="4DB7B362" w14:textId="77777777" w:rsidTr="0041489B">
        <w:tc>
          <w:tcPr>
            <w:tcW w:w="2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9E1431" w14:textId="228516A4" w:rsidR="00C63625" w:rsidRPr="008C5F2A" w:rsidRDefault="00C63625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>Data Management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95B7D" w14:textId="6E5500AD" w:rsidR="00C63625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e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-CRF </w:t>
            </w:r>
            <w:r w:rsidR="00C63625" w:rsidRPr="00F81FBD">
              <w:rPr>
                <w:rFonts w:ascii="한컴 고딕" w:eastAsia="한컴 고딕" w:hAnsi="한컴 고딕" w:hint="eastAsia"/>
                <w:sz w:val="18"/>
                <w:szCs w:val="18"/>
              </w:rPr>
              <w:t>개발</w:t>
            </w:r>
            <w:r w:rsidR="00C63625" w:rsidRPr="00F81FBD">
              <w:rPr>
                <w:rFonts w:ascii="한컴 고딕" w:eastAsia="한컴 고딕" w:hAnsi="한컴 고딕"/>
                <w:sz w:val="18"/>
                <w:szCs w:val="18"/>
              </w:rPr>
              <w:t xml:space="preserve"> 구축</w:t>
            </w:r>
          </w:p>
        </w:tc>
      </w:tr>
      <w:tr w:rsidR="00DB6B0F" w:rsidRPr="008C5F2A" w14:paraId="7D8000CE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35214CB9" w14:textId="77777777" w:rsidR="00DB6B0F" w:rsidRPr="008C5F2A" w:rsidRDefault="00DB6B0F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925E7" w14:textId="645053B4" w:rsidR="00DB6B0F" w:rsidRPr="008C5F2A" w:rsidRDefault="00DB6B0F" w:rsidP="008C5F2A">
            <w:pPr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>
              <w:rPr>
                <w:rFonts w:ascii="한컴 고딕" w:eastAsia="한컴 고딕" w:hAnsi="한컴 고딕"/>
                <w:sz w:val="18"/>
                <w:szCs w:val="18"/>
              </w:rPr>
              <w:t xml:space="preserve">SAE report </w:t>
            </w:r>
            <w:r>
              <w:rPr>
                <w:rFonts w:ascii="한컴 고딕" w:eastAsia="한컴 고딕" w:hAnsi="한컴 고딕" w:hint="eastAsia"/>
                <w:sz w:val="18"/>
                <w:szCs w:val="18"/>
              </w:rPr>
              <w:t>개발</w:t>
            </w:r>
          </w:p>
        </w:tc>
      </w:tr>
      <w:tr w:rsidR="00DB6B0F" w:rsidRPr="008C5F2A" w14:paraId="7AEE163B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60FC490C" w14:textId="77777777" w:rsidR="00DB6B0F" w:rsidRPr="008C5F2A" w:rsidRDefault="00DB6B0F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B2A99" w14:textId="30BAFEFC" w:rsidR="00DB6B0F" w:rsidRPr="008C5F2A" w:rsidRDefault="00DB6B0F" w:rsidP="008C5F2A">
            <w:pPr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>
              <w:rPr>
                <w:rFonts w:ascii="한컴 고딕" w:eastAsia="한컴 고딕" w:hAnsi="한컴 고딕"/>
                <w:sz w:val="18"/>
                <w:szCs w:val="18"/>
              </w:rPr>
              <w:t xml:space="preserve">Lab Normal Range </w:t>
            </w:r>
            <w:r>
              <w:rPr>
                <w:rFonts w:ascii="한컴 고딕" w:eastAsia="한컴 고딕" w:hAnsi="한컴 고딕" w:hint="eastAsia"/>
                <w:sz w:val="18"/>
                <w:szCs w:val="18"/>
              </w:rPr>
              <w:t>관리</w:t>
            </w:r>
          </w:p>
        </w:tc>
      </w:tr>
      <w:tr w:rsidR="00DB6B0F" w:rsidRPr="008C5F2A" w14:paraId="4FDB2FBA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16BC7484" w14:textId="77777777" w:rsidR="00DB6B0F" w:rsidRPr="008C5F2A" w:rsidRDefault="00DB6B0F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E9FF4" w14:textId="62421A11" w:rsidR="00DB6B0F" w:rsidRPr="008C5F2A" w:rsidRDefault="00DB6B0F" w:rsidP="008C5F2A">
            <w:pPr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>
              <w:rPr>
                <w:rFonts w:ascii="한컴 고딕" w:eastAsia="한컴 고딕" w:hAnsi="한컴 고딕"/>
                <w:sz w:val="18"/>
                <w:szCs w:val="18"/>
              </w:rPr>
              <w:t xml:space="preserve">User account </w:t>
            </w:r>
            <w:r>
              <w:rPr>
                <w:rFonts w:ascii="한컴 고딕" w:eastAsia="한컴 고딕" w:hAnsi="한컴 고딕" w:hint="eastAsia"/>
                <w:sz w:val="18"/>
                <w:szCs w:val="18"/>
              </w:rPr>
              <w:t>관리</w:t>
            </w:r>
          </w:p>
        </w:tc>
      </w:tr>
      <w:tr w:rsidR="00DB6B0F" w:rsidRPr="008C5F2A" w14:paraId="22B4F5CB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5F6FEC8C" w14:textId="77777777" w:rsidR="00DB6B0F" w:rsidRPr="008C5F2A" w:rsidRDefault="00DB6B0F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2A29B" w14:textId="122AC748" w:rsidR="00DB6B0F" w:rsidRPr="008C5F2A" w:rsidRDefault="00DB6B0F" w:rsidP="008C5F2A">
            <w:pPr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>
              <w:rPr>
                <w:rFonts w:ascii="한컴 고딕" w:eastAsia="한컴 고딕" w:hAnsi="한컴 고딕"/>
                <w:sz w:val="18"/>
                <w:szCs w:val="18"/>
              </w:rPr>
              <w:t>System Validation</w:t>
            </w:r>
          </w:p>
        </w:tc>
      </w:tr>
      <w:tr w:rsidR="00C63625" w:rsidRPr="008C5F2A" w14:paraId="312ECF5B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4E0CB9CF" w14:textId="77777777" w:rsidR="00C63625" w:rsidRPr="008C5F2A" w:rsidRDefault="00C63625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1177C" w14:textId="20C7A15A" w:rsidR="00C63625" w:rsidRPr="008C5F2A" w:rsidRDefault="001754FE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 w:rsidRPr="00444D66">
              <w:rPr>
                <w:rFonts w:ascii="한컴 고딕" w:eastAsia="한컴 고딕" w:hAnsi="한컴 고딕" w:hint="eastAsia"/>
                <w:sz w:val="18"/>
                <w:szCs w:val="18"/>
              </w:rPr>
              <w:t>e</w:t>
            </w:r>
            <w:r w:rsidR="00C63625">
              <w:rPr>
                <w:rFonts w:ascii="한컴 고딕" w:eastAsia="한컴 고딕" w:hAnsi="한컴 고딕"/>
                <w:sz w:val="18"/>
                <w:szCs w:val="18"/>
              </w:rPr>
              <w:t>-</w:t>
            </w:r>
            <w:r w:rsidR="00C63625" w:rsidRPr="00444D66">
              <w:rPr>
                <w:rFonts w:ascii="한컴 고딕" w:eastAsia="한컴 고딕" w:hAnsi="한컴 고딕" w:hint="eastAsia"/>
                <w:sz w:val="18"/>
                <w:szCs w:val="18"/>
              </w:rPr>
              <w:t>CRF 웹</w:t>
            </w:r>
            <w:r w:rsidR="00C63625" w:rsidRPr="00444D66">
              <w:rPr>
                <w:rFonts w:ascii="한컴 고딕" w:eastAsia="한컴 고딕" w:hAnsi="한컴 고딕"/>
                <w:sz w:val="18"/>
                <w:szCs w:val="18"/>
              </w:rPr>
              <w:t xml:space="preserve"> 수정</w:t>
            </w:r>
          </w:p>
        </w:tc>
      </w:tr>
      <w:tr w:rsidR="00C63625" w:rsidRPr="008C5F2A" w14:paraId="1EEF85BF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54AC63FC" w14:textId="77777777" w:rsidR="00C63625" w:rsidRPr="008C5F2A" w:rsidRDefault="00C63625" w:rsidP="008C5F2A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49FB3" w14:textId="7ECC4312" w:rsidR="00C63625" w:rsidRPr="008C5F2A" w:rsidRDefault="00C63625" w:rsidP="008C5F2A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>☐</w:t>
            </w:r>
            <w:r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Pr="008C5F2A">
              <w:rPr>
                <w:rFonts w:ascii="한컴 고딕" w:eastAsia="한컴 고딕" w:hAnsi="한컴 고딕" w:hint="eastAsia"/>
                <w:sz w:val="18"/>
                <w:szCs w:val="18"/>
              </w:rPr>
              <w:t xml:space="preserve">무작위배정 </w:t>
            </w:r>
            <w:r>
              <w:rPr>
                <w:rFonts w:ascii="한컴 고딕" w:eastAsia="한컴 고딕" w:hAnsi="한컴 고딕" w:hint="eastAsia"/>
                <w:sz w:val="18"/>
                <w:szCs w:val="18"/>
              </w:rPr>
              <w:t>관리</w:t>
            </w:r>
          </w:p>
        </w:tc>
      </w:tr>
      <w:tr w:rsidR="00C63625" w:rsidRPr="008C5F2A" w14:paraId="5535064A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5B118419" w14:textId="77777777" w:rsidR="00C63625" w:rsidRPr="008C5F2A" w:rsidRDefault="00C63625" w:rsidP="00F81FBD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5A26D" w14:textId="169308AA" w:rsidR="00C63625" w:rsidRPr="008C5F2A" w:rsidRDefault="001754FE" w:rsidP="00F81FBD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D</w:t>
            </w:r>
            <w:r w:rsidR="00C63625">
              <w:rPr>
                <w:rFonts w:ascii="한컴 고딕" w:eastAsia="한컴 고딕" w:hAnsi="한컴 고딕"/>
                <w:sz w:val="18"/>
                <w:szCs w:val="18"/>
              </w:rPr>
              <w:t xml:space="preserve">ata Management Plan (DMP) </w:t>
            </w:r>
            <w:r w:rsidR="00C63625">
              <w:rPr>
                <w:rFonts w:ascii="한컴 고딕" w:eastAsia="한컴 고딕" w:hAnsi="한컴 고딕" w:hint="eastAsia"/>
                <w:sz w:val="18"/>
                <w:szCs w:val="18"/>
              </w:rPr>
              <w:t>개발</w:t>
            </w:r>
          </w:p>
        </w:tc>
      </w:tr>
      <w:tr w:rsidR="00C63625" w:rsidRPr="008C5F2A" w14:paraId="254986E9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31508CFD" w14:textId="77777777" w:rsidR="00C63625" w:rsidRPr="008C5F2A" w:rsidRDefault="00C63625" w:rsidP="00F81FBD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D85F8" w14:textId="6342F637" w:rsidR="00C63625" w:rsidRPr="008C5F2A" w:rsidRDefault="001754FE" w:rsidP="00F81FBD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 w:rsidRPr="000B4E1E">
              <w:rPr>
                <w:rFonts w:ascii="한컴 고딕" w:eastAsia="한컴 고딕" w:hAnsi="한컴 고딕"/>
                <w:bCs/>
                <w:sz w:val="18"/>
                <w:szCs w:val="18"/>
              </w:rPr>
              <w:t>eCRF Completion Guideline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개발</w:t>
            </w:r>
          </w:p>
        </w:tc>
      </w:tr>
      <w:tr w:rsidR="00C63625" w:rsidRPr="008C5F2A" w14:paraId="72E7214F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5237EE35" w14:textId="77777777" w:rsidR="00C63625" w:rsidRPr="008C5F2A" w:rsidRDefault="00C63625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A449D" w14:textId="7D7C1EEE" w:rsidR="00C63625" w:rsidRPr="008C5F2A" w:rsidRDefault="001754FE" w:rsidP="00A94DB3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D</w:t>
            </w:r>
            <w:r w:rsidR="00C63625">
              <w:rPr>
                <w:rFonts w:ascii="한컴 고딕" w:eastAsia="한컴 고딕" w:hAnsi="한컴 고딕"/>
                <w:sz w:val="18"/>
                <w:szCs w:val="18"/>
              </w:rPr>
              <w:t xml:space="preserve">ata </w:t>
            </w:r>
            <w:r w:rsidR="00C63625" w:rsidRPr="00E72349">
              <w:rPr>
                <w:rFonts w:ascii="한컴 고딕" w:eastAsia="한컴 고딕" w:hAnsi="한컴 고딕"/>
                <w:sz w:val="18"/>
                <w:szCs w:val="18"/>
              </w:rPr>
              <w:t xml:space="preserve">Validation </w:t>
            </w:r>
            <w:r w:rsidR="00C63625">
              <w:rPr>
                <w:rFonts w:ascii="한컴 고딕" w:eastAsia="한컴 고딕" w:hAnsi="한컴 고딕"/>
                <w:sz w:val="18"/>
                <w:szCs w:val="18"/>
              </w:rPr>
              <w:t xml:space="preserve">Plan (DVP) </w:t>
            </w:r>
            <w:r w:rsidR="00C63625">
              <w:rPr>
                <w:rFonts w:ascii="한컴 고딕" w:eastAsia="한컴 고딕" w:hAnsi="한컴 고딕" w:hint="eastAsia"/>
                <w:sz w:val="18"/>
                <w:szCs w:val="18"/>
              </w:rPr>
              <w:t>개발</w:t>
            </w:r>
          </w:p>
        </w:tc>
      </w:tr>
      <w:tr w:rsidR="00C63625" w:rsidRPr="008C5F2A" w14:paraId="6C60C258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6E3F24CA" w14:textId="77777777" w:rsidR="00C63625" w:rsidRPr="008C5F2A" w:rsidRDefault="00C63625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34668" w14:textId="3FA6BBB6" w:rsidR="00C63625" w:rsidRPr="008C5F2A" w:rsidRDefault="001754FE" w:rsidP="00A94DB3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A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uto Query </w:t>
            </w:r>
            <w:r w:rsidR="00C63625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발행 및 관리</w:t>
            </w:r>
          </w:p>
        </w:tc>
      </w:tr>
      <w:tr w:rsidR="00C63625" w:rsidRPr="008C5F2A" w14:paraId="0EC67DA5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570C9D82" w14:textId="77777777" w:rsidR="00C63625" w:rsidRPr="008C5F2A" w:rsidRDefault="00C63625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361AA" w14:textId="013A6281" w:rsidR="00C63625" w:rsidRPr="008C5F2A" w:rsidRDefault="001754FE" w:rsidP="00A94DB3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M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anual </w:t>
            </w:r>
            <w:r w:rsidR="00C63625" w:rsidRPr="00272A5F">
              <w:rPr>
                <w:rFonts w:ascii="한컴 고딕" w:eastAsia="한컴 고딕" w:hAnsi="한컴 고딕"/>
                <w:bCs/>
                <w:sz w:val="18"/>
                <w:szCs w:val="18"/>
              </w:rPr>
              <w:t>Query 발행 및 관리</w:t>
            </w:r>
          </w:p>
        </w:tc>
      </w:tr>
      <w:tr w:rsidR="00C63625" w:rsidRPr="008C5F2A" w14:paraId="42E4511A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1459359E" w14:textId="77777777" w:rsidR="00C63625" w:rsidRPr="008C5F2A" w:rsidRDefault="00C63625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ABD13" w14:textId="64A80617" w:rsidR="00C63625" w:rsidRPr="008C5F2A" w:rsidRDefault="001754FE" w:rsidP="00827A17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A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nnual </w:t>
            </w:r>
            <w:r w:rsidR="00C63625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R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eport </w:t>
            </w:r>
          </w:p>
        </w:tc>
      </w:tr>
      <w:tr w:rsidR="00C63625" w:rsidRPr="008C5F2A" w14:paraId="7AEA1D58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0BC717D4" w14:textId="77777777" w:rsidR="00C63625" w:rsidRPr="008C5F2A" w:rsidRDefault="00C63625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9E459" w14:textId="794B5758" w:rsidR="00C63625" w:rsidRPr="008C5F2A" w:rsidRDefault="001754FE" w:rsidP="00827A17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 w:rsidRPr="00CA4874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Data </w:t>
            </w:r>
            <w:r w:rsidR="00DB6B0F">
              <w:rPr>
                <w:rFonts w:ascii="한컴 고딕" w:eastAsia="한컴 고딕" w:hAnsi="한컴 고딕"/>
                <w:bCs/>
                <w:sz w:val="18"/>
                <w:szCs w:val="18"/>
              </w:rPr>
              <w:t>Transfer</w:t>
            </w:r>
          </w:p>
        </w:tc>
      </w:tr>
      <w:tr w:rsidR="00C63625" w:rsidRPr="008C5F2A" w14:paraId="720A9B63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402BF1B1" w14:textId="77777777" w:rsidR="00C63625" w:rsidRPr="008C5F2A" w:rsidRDefault="00C63625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3E665" w14:textId="6F4718E2" w:rsidR="00C63625" w:rsidRPr="008C5F2A" w:rsidRDefault="001754FE" w:rsidP="00827A17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 w:rsidRPr="00252A1A">
              <w:rPr>
                <w:rFonts w:ascii="한컴 고딕" w:eastAsia="한컴 고딕" w:hAnsi="한컴 고딕"/>
                <w:bCs/>
                <w:sz w:val="18"/>
                <w:szCs w:val="18"/>
              </w:rPr>
              <w:t>Data Validation Report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개발</w:t>
            </w:r>
          </w:p>
        </w:tc>
      </w:tr>
      <w:tr w:rsidR="00C63625" w:rsidRPr="008C5F2A" w14:paraId="439F5B52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48070E0A" w14:textId="77777777" w:rsidR="00C63625" w:rsidRPr="008C5F2A" w:rsidRDefault="00C63625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2637C" w14:textId="2EC05828" w:rsidR="00C63625" w:rsidRPr="008C5F2A" w:rsidRDefault="001754FE" w:rsidP="00827A17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 w:rsidRPr="00F41651">
              <w:rPr>
                <w:rFonts w:ascii="한컴 고딕" w:eastAsia="한컴 고딕" w:hAnsi="한컴 고딕"/>
                <w:bCs/>
                <w:sz w:val="18"/>
                <w:szCs w:val="18"/>
              </w:rPr>
              <w:t>Data Locking</w:t>
            </w:r>
          </w:p>
        </w:tc>
      </w:tr>
      <w:tr w:rsidR="00DB6B0F" w:rsidRPr="008C5F2A" w14:paraId="09FC2327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59E83C11" w14:textId="77777777" w:rsidR="00DB6B0F" w:rsidRPr="008C5F2A" w:rsidRDefault="00DB6B0F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53C6E" w14:textId="574CE1DD" w:rsidR="00DB6B0F" w:rsidRPr="008C5F2A" w:rsidRDefault="00DB6B0F" w:rsidP="00827A17">
            <w:pPr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D</w:t>
            </w:r>
            <w:r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M Master File </w:t>
            </w:r>
            <w:r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제작</w:t>
            </w:r>
          </w:p>
        </w:tc>
      </w:tr>
      <w:tr w:rsidR="00C63625" w:rsidRPr="008C5F2A" w14:paraId="0D3AECE2" w14:textId="77777777" w:rsidTr="0041489B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1F0BC98E" w14:textId="77777777" w:rsidR="00C63625" w:rsidRPr="008C5F2A" w:rsidRDefault="00C63625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00635" w14:textId="1A3A471C" w:rsidR="00C63625" w:rsidRPr="008C5F2A" w:rsidRDefault="001754FE" w:rsidP="00827A17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  <w:t>☐</w:t>
            </w:r>
            <w:r w:rsidR="00C63625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 w:rsidR="00C63625" w:rsidRPr="000E3F40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자료</w:t>
            </w:r>
            <w:r w:rsidR="00C63625" w:rsidRPr="000E3F40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보관</w:t>
            </w:r>
          </w:p>
        </w:tc>
      </w:tr>
      <w:tr w:rsidR="003A67CD" w:rsidRPr="008C5F2A" w14:paraId="48C5714A" w14:textId="77777777" w:rsidTr="0041489B">
        <w:tc>
          <w:tcPr>
            <w:tcW w:w="2263" w:type="dxa"/>
            <w:vMerge w:val="restart"/>
            <w:tcBorders>
              <w:left w:val="single" w:sz="4" w:space="0" w:color="auto"/>
            </w:tcBorders>
          </w:tcPr>
          <w:p w14:paraId="60EA7EA5" w14:textId="41292DE7" w:rsidR="003A67CD" w:rsidRPr="008C5F2A" w:rsidRDefault="003A67CD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  <w:t xml:space="preserve">Statistics </w:t>
            </w:r>
          </w:p>
        </w:tc>
        <w:tc>
          <w:tcPr>
            <w:tcW w:w="6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97475" w14:textId="6D9ABD6F" w:rsidR="003A67CD" w:rsidRPr="008C5F2A" w:rsidRDefault="003A67CD" w:rsidP="00827A17">
            <w:pPr>
              <w:rPr>
                <w:rFonts w:ascii="한컴 고딕" w:eastAsia="한컴 고딕" w:hAnsi="한컴 고딕" w:cs="Segoe UI Symbol"/>
                <w:b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>☐</w:t>
            </w:r>
            <w:r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 </w:t>
            </w:r>
            <w:r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프로토콜 내 통계</w:t>
            </w:r>
            <w:r w:rsidR="003F33E9"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 xml:space="preserve"> </w:t>
            </w:r>
            <w:r>
              <w:rPr>
                <w:rFonts w:ascii="한컴 고딕" w:eastAsia="한컴 고딕" w:hAnsi="한컴 고딕" w:hint="eastAsia"/>
                <w:bCs/>
                <w:sz w:val="18"/>
                <w:szCs w:val="18"/>
              </w:rPr>
              <w:t>내용 검토</w:t>
            </w:r>
          </w:p>
        </w:tc>
      </w:tr>
      <w:tr w:rsidR="003A67CD" w:rsidRPr="008C5F2A" w14:paraId="59599572" w14:textId="77777777" w:rsidTr="00A87602">
        <w:tc>
          <w:tcPr>
            <w:tcW w:w="2263" w:type="dxa"/>
            <w:vMerge/>
            <w:tcBorders>
              <w:left w:val="single" w:sz="4" w:space="0" w:color="auto"/>
            </w:tcBorders>
          </w:tcPr>
          <w:p w14:paraId="4D8BC009" w14:textId="1FAE6623" w:rsidR="003A67CD" w:rsidRPr="008C5F2A" w:rsidRDefault="003A67CD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2ECF8" w14:textId="4D51756B" w:rsidR="003A67CD" w:rsidRPr="008C5F2A" w:rsidRDefault="003A67CD" w:rsidP="00A94DB3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SAP개발</w:t>
            </w:r>
          </w:p>
        </w:tc>
      </w:tr>
      <w:tr w:rsidR="003A67CD" w:rsidRPr="008C5F2A" w14:paraId="4759F950" w14:textId="77777777" w:rsidTr="00A87602">
        <w:tc>
          <w:tcPr>
            <w:tcW w:w="2263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AD8104D" w14:textId="77777777" w:rsidR="003A67CD" w:rsidRPr="008C5F2A" w:rsidRDefault="003A67CD" w:rsidP="00A94DB3">
            <w:pPr>
              <w:jc w:val="left"/>
              <w:rPr>
                <w:rFonts w:ascii="한컴 고딕" w:eastAsia="한컴 고딕" w:hAnsi="한컴 고딕"/>
                <w:b/>
                <w:bCs/>
                <w:sz w:val="18"/>
                <w:szCs w:val="18"/>
              </w:rPr>
            </w:pPr>
          </w:p>
        </w:tc>
        <w:tc>
          <w:tcPr>
            <w:tcW w:w="67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62799" w14:textId="49126954" w:rsidR="003A67CD" w:rsidRPr="008C5F2A" w:rsidRDefault="003A67CD" w:rsidP="00A94DB3">
            <w:pPr>
              <w:rPr>
                <w:rFonts w:ascii="한컴 고딕" w:eastAsia="한컴 고딕" w:hAnsi="한컴 고딕"/>
                <w:bCs/>
                <w:sz w:val="18"/>
                <w:szCs w:val="18"/>
              </w:rPr>
            </w:pPr>
            <w:r w:rsidRPr="008C5F2A">
              <w:rPr>
                <w:rFonts w:ascii="한컴 고딕" w:eastAsia="한컴 고딕" w:hAnsi="한컴 고딕"/>
                <w:bCs/>
                <w:sz w:val="18"/>
                <w:szCs w:val="18"/>
              </w:rPr>
              <w:t xml:space="preserve">☐ </w:t>
            </w:r>
            <w:r w:rsidRPr="008C5F2A">
              <w:rPr>
                <w:rFonts w:ascii="한컴 고딕" w:eastAsia="한컴 고딕" w:hAnsi="한컴 고딕" w:hint="eastAsia"/>
                <w:sz w:val="18"/>
                <w:szCs w:val="18"/>
              </w:rPr>
              <w:t>Statistics Analysis Report</w:t>
            </w:r>
          </w:p>
        </w:tc>
      </w:tr>
    </w:tbl>
    <w:p w14:paraId="6B7D077F" w14:textId="77777777" w:rsidR="00341048" w:rsidRPr="008C5F2A" w:rsidRDefault="00341048">
      <w:pPr>
        <w:rPr>
          <w:rFonts w:ascii="한컴 고딕" w:eastAsia="한컴 고딕" w:hAnsi="한컴 고딕"/>
        </w:rPr>
      </w:pPr>
      <w:bookmarkStart w:id="2" w:name="_GoBack"/>
      <w:bookmarkEnd w:id="2"/>
    </w:p>
    <w:sectPr w:rsidR="00341048" w:rsidRPr="008C5F2A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02934" w14:textId="77777777" w:rsidR="00E73582" w:rsidRDefault="00E73582" w:rsidP="0085203B">
      <w:pPr>
        <w:spacing w:after="0" w:line="240" w:lineRule="auto"/>
      </w:pPr>
      <w:r>
        <w:separator/>
      </w:r>
    </w:p>
  </w:endnote>
  <w:endnote w:type="continuationSeparator" w:id="0">
    <w:p w14:paraId="0E1CB86E" w14:textId="77777777" w:rsidR="00E73582" w:rsidRDefault="00E73582" w:rsidP="00852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한컴 고딕">
    <w:altName w:val="맑은 고딕"/>
    <w:charset w:val="81"/>
    <w:family w:val="auto"/>
    <w:pitch w:val="variable"/>
    <w:sig w:usb0="900002A7" w:usb1="39D7FCFB" w:usb2="00000010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2055A" w14:textId="2DA42B0F" w:rsidR="00EB009F" w:rsidRPr="00730138" w:rsidRDefault="00730138" w:rsidP="00EB009F">
    <w:pPr>
      <w:pStyle w:val="a6"/>
      <w:jc w:val="right"/>
      <w:rPr>
        <w:rFonts w:hint="eastAsia"/>
        <w:sz w:val="18"/>
      </w:rPr>
    </w:pPr>
    <w:r w:rsidRPr="002B0ABA">
      <w:rPr>
        <w:rFonts w:hint="eastAsia"/>
        <w:sz w:val="18"/>
      </w:rPr>
      <w:t>KPHOG</w:t>
    </w:r>
    <w:r w:rsidRPr="002B0ABA">
      <w:rPr>
        <w:sz w:val="18"/>
      </w:rPr>
      <w:t xml:space="preserve"> </w:t>
    </w:r>
    <w:r w:rsidRPr="002B0ABA">
      <w:rPr>
        <w:rFonts w:hint="eastAsia"/>
        <w:sz w:val="18"/>
      </w:rPr>
      <w:t xml:space="preserve">임상연구지원센터 </w:t>
    </w:r>
    <w:r>
      <w:rPr>
        <w:rFonts w:hint="eastAsia"/>
        <w:sz w:val="18"/>
      </w:rPr>
      <w:t xml:space="preserve">연구지원 신청서 </w:t>
    </w:r>
    <w:r w:rsidRPr="002B0ABA">
      <w:rPr>
        <w:rFonts w:hint="eastAsia"/>
        <w:sz w:val="18"/>
      </w:rPr>
      <w:t>서</w:t>
    </w:r>
    <w:r w:rsidRPr="002B0ABA">
      <w:rPr>
        <w:sz w:val="18"/>
      </w:rPr>
      <w:t xml:space="preserve">식 </w:t>
    </w:r>
    <w:r w:rsidRPr="002B0ABA">
      <w:rPr>
        <w:rFonts w:hint="eastAsia"/>
        <w:sz w:val="18"/>
      </w:rPr>
      <w:t>Version</w:t>
    </w:r>
    <w:r w:rsidRPr="002B0ABA">
      <w:rPr>
        <w:sz w:val="18"/>
      </w:rPr>
      <w:t xml:space="preserve"> </w:t>
    </w:r>
    <w:r w:rsidRPr="002B0ABA">
      <w:rPr>
        <w:rFonts w:hint="eastAsia"/>
        <w:sz w:val="18"/>
      </w:rPr>
      <w:t>1.</w:t>
    </w:r>
    <w:r w:rsidR="00EB009F">
      <w:rPr>
        <w:sz w:val="18"/>
      </w:rPr>
      <w:t>6</w:t>
    </w:r>
  </w:p>
  <w:p w14:paraId="6CB9BFF0" w14:textId="77777777" w:rsidR="006A7ACF" w:rsidRDefault="006A7AC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33E8A" w14:textId="77777777" w:rsidR="00E73582" w:rsidRDefault="00E73582" w:rsidP="0085203B">
      <w:pPr>
        <w:spacing w:after="0" w:line="240" w:lineRule="auto"/>
      </w:pPr>
      <w:r>
        <w:separator/>
      </w:r>
    </w:p>
  </w:footnote>
  <w:footnote w:type="continuationSeparator" w:id="0">
    <w:p w14:paraId="3F1EA45F" w14:textId="77777777" w:rsidR="00E73582" w:rsidRDefault="00E73582" w:rsidP="008520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1E3DE" w14:textId="53C74878" w:rsidR="00444BD3" w:rsidRPr="00444BD3" w:rsidRDefault="00EB009F">
    <w:pPr>
      <w:pStyle w:val="a5"/>
      <w:rPr>
        <w:rFonts w:ascii="한컴 고딕" w:eastAsia="한컴 고딕" w:hAnsi="한컴 고딕"/>
        <w:b/>
        <w:sz w:val="18"/>
        <w:szCs w:val="18"/>
      </w:rPr>
    </w:pPr>
    <w:sdt>
      <w:sdtPr>
        <w:rPr>
          <w:rFonts w:ascii="한컴 고딕" w:eastAsia="한컴 고딕" w:hAnsi="한컴 고딕"/>
          <w:b/>
          <w:bCs/>
          <w:kern w:val="0"/>
          <w:sz w:val="18"/>
          <w:szCs w:val="18"/>
        </w:rPr>
        <w:alias w:val="제목"/>
        <w:id w:val="78404852"/>
        <w:placeholder>
          <w:docPart w:val="34089CEF25894629AFA59B2841A88796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444BD3" w:rsidRPr="00444BD3">
          <w:rPr>
            <w:rFonts w:ascii="한컴 고딕" w:eastAsia="한컴 고딕" w:hAnsi="한컴 고딕" w:hint="eastAsia"/>
            <w:b/>
            <w:bCs/>
            <w:kern w:val="0"/>
            <w:sz w:val="18"/>
            <w:szCs w:val="18"/>
          </w:rPr>
          <w:t>연구번호</w:t>
        </w:r>
        <w:r w:rsidR="00444BD3" w:rsidRPr="00444BD3">
          <w:rPr>
            <w:rFonts w:ascii="한컴 고딕" w:eastAsia="한컴 고딕" w:hAnsi="한컴 고딕"/>
            <w:b/>
            <w:bCs/>
            <w:kern w:val="0"/>
            <w:sz w:val="18"/>
            <w:szCs w:val="18"/>
          </w:rPr>
          <w:t xml:space="preserve"> KPHOG-(        </w:t>
        </w:r>
        <w:proofErr w:type="gramStart"/>
        <w:r w:rsidR="00444BD3" w:rsidRPr="00444BD3">
          <w:rPr>
            <w:rFonts w:ascii="한컴 고딕" w:eastAsia="한컴 고딕" w:hAnsi="한컴 고딕"/>
            <w:b/>
            <w:bCs/>
            <w:kern w:val="0"/>
            <w:sz w:val="18"/>
            <w:szCs w:val="18"/>
          </w:rPr>
          <w:t xml:space="preserve">  )</w:t>
        </w:r>
        <w:proofErr w:type="gramEnd"/>
        <w:r w:rsidR="00444BD3" w:rsidRPr="00444BD3">
          <w:rPr>
            <w:rFonts w:ascii="한컴 고딕" w:eastAsia="한컴 고딕" w:hAnsi="한컴 고딕"/>
            <w:b/>
            <w:bCs/>
            <w:kern w:val="0"/>
            <w:sz w:val="18"/>
            <w:szCs w:val="18"/>
          </w:rPr>
          <w:t>-(          ) (Version No :          )</w:t>
        </w:r>
      </w:sdtContent>
    </w:sdt>
    <w:r w:rsidR="00444BD3" w:rsidRPr="00444BD3">
      <w:rPr>
        <w:rFonts w:ascii="한컴 고딕" w:eastAsia="한컴 고딕" w:hAnsi="한컴 고딕" w:cstheme="majorBidi"/>
        <w:b/>
        <w:sz w:val="18"/>
        <w:szCs w:val="18"/>
      </w:rPr>
      <w:ptab w:relativeTo="margin" w:alignment="right" w:leader="none"/>
    </w:r>
    <w:sdt>
      <w:sdtPr>
        <w:rPr>
          <w:rFonts w:ascii="한컴 고딕" w:eastAsia="한컴 고딕" w:hAnsi="한컴 고딕" w:cstheme="majorBidi"/>
          <w:b/>
          <w:sz w:val="18"/>
          <w:szCs w:val="18"/>
        </w:rPr>
        <w:alias w:val="날짜"/>
        <w:id w:val="78404859"/>
        <w:placeholder>
          <w:docPart w:val="6B8B5206E34D4F45A5A00C69DCFCABA5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22-08-01T00:00:00Z">
          <w:dateFormat w:val="yyyy MMMM d"/>
          <w:lid w:val="ko-KR"/>
          <w:storeMappedDataAs w:val="dateTime"/>
          <w:calendar w:val="gregorian"/>
        </w:date>
      </w:sdtPr>
      <w:sdtEndPr/>
      <w:sdtContent>
        <w:r w:rsidR="00444BD3" w:rsidRPr="00444BD3">
          <w:rPr>
            <w:rFonts w:ascii="한컴 고딕" w:eastAsia="한컴 고딕" w:hAnsi="한컴 고딕" w:cstheme="majorBidi" w:hint="eastAsia"/>
            <w:b/>
            <w:sz w:val="18"/>
            <w:szCs w:val="18"/>
          </w:rPr>
          <w:t>2022 August 1</w:t>
        </w:r>
      </w:sdtContent>
    </w:sdt>
  </w:p>
  <w:p w14:paraId="1131578E" w14:textId="11DB452B" w:rsidR="00444BD3" w:rsidRDefault="00444BD3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768A8"/>
    <w:multiLevelType w:val="hybridMultilevel"/>
    <w:tmpl w:val="36085DAA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11E6443"/>
    <w:multiLevelType w:val="hybridMultilevel"/>
    <w:tmpl w:val="CE52E050"/>
    <w:lvl w:ilvl="0" w:tplc="DA58206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54306FC3"/>
    <w:multiLevelType w:val="hybridMultilevel"/>
    <w:tmpl w:val="01321958"/>
    <w:lvl w:ilvl="0" w:tplc="E93C5F86">
      <w:numFmt w:val="bullet"/>
      <w:lvlText w:val=""/>
      <w:lvlJc w:val="left"/>
      <w:pPr>
        <w:ind w:left="1080" w:hanging="360"/>
      </w:pPr>
      <w:rPr>
        <w:rFonts w:ascii="Symbol" w:eastAsia="한컴 고딕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41136D3"/>
    <w:multiLevelType w:val="hybridMultilevel"/>
    <w:tmpl w:val="528075AA"/>
    <w:lvl w:ilvl="0" w:tplc="3C6A1372">
      <w:numFmt w:val="bullet"/>
      <w:lvlText w:val=""/>
      <w:lvlJc w:val="left"/>
      <w:pPr>
        <w:ind w:left="720" w:hanging="360"/>
      </w:pPr>
      <w:rPr>
        <w:rFonts w:ascii="Symbol" w:eastAsia="한컴 고딕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Dc1MLAwszAwMTZT0lEKTi0uzszPAykwrAUAG8PiMSwAAAA="/>
  </w:docVars>
  <w:rsids>
    <w:rsidRoot w:val="008B6DBD"/>
    <w:rsid w:val="00033750"/>
    <w:rsid w:val="000A7032"/>
    <w:rsid w:val="000A73F1"/>
    <w:rsid w:val="000B4E1E"/>
    <w:rsid w:val="000E3F40"/>
    <w:rsid w:val="00122F33"/>
    <w:rsid w:val="00154350"/>
    <w:rsid w:val="001721C7"/>
    <w:rsid w:val="0017367D"/>
    <w:rsid w:val="001754FE"/>
    <w:rsid w:val="00185BEE"/>
    <w:rsid w:val="00191BC5"/>
    <w:rsid w:val="001A4246"/>
    <w:rsid w:val="00252A1A"/>
    <w:rsid w:val="00252BE3"/>
    <w:rsid w:val="00272A5F"/>
    <w:rsid w:val="002F56F6"/>
    <w:rsid w:val="00310DD2"/>
    <w:rsid w:val="00321B66"/>
    <w:rsid w:val="00341048"/>
    <w:rsid w:val="003A67CD"/>
    <w:rsid w:val="003F33E9"/>
    <w:rsid w:val="0041489B"/>
    <w:rsid w:val="00444BD3"/>
    <w:rsid w:val="00444D66"/>
    <w:rsid w:val="004A115A"/>
    <w:rsid w:val="00507CE9"/>
    <w:rsid w:val="00556490"/>
    <w:rsid w:val="0057629A"/>
    <w:rsid w:val="005962B4"/>
    <w:rsid w:val="005A1437"/>
    <w:rsid w:val="005E0D0A"/>
    <w:rsid w:val="005F2570"/>
    <w:rsid w:val="005F30FA"/>
    <w:rsid w:val="00601D85"/>
    <w:rsid w:val="0069420D"/>
    <w:rsid w:val="006A7ACF"/>
    <w:rsid w:val="006B39A9"/>
    <w:rsid w:val="006C0243"/>
    <w:rsid w:val="006C756B"/>
    <w:rsid w:val="00707504"/>
    <w:rsid w:val="007235B4"/>
    <w:rsid w:val="00730138"/>
    <w:rsid w:val="00785077"/>
    <w:rsid w:val="007D5A3E"/>
    <w:rsid w:val="00827A17"/>
    <w:rsid w:val="0085203B"/>
    <w:rsid w:val="008649E0"/>
    <w:rsid w:val="00881A0B"/>
    <w:rsid w:val="008B6DBD"/>
    <w:rsid w:val="008C5F2A"/>
    <w:rsid w:val="008C7521"/>
    <w:rsid w:val="00932E85"/>
    <w:rsid w:val="00940680"/>
    <w:rsid w:val="00980449"/>
    <w:rsid w:val="00997755"/>
    <w:rsid w:val="009B7F49"/>
    <w:rsid w:val="00A01C5D"/>
    <w:rsid w:val="00A219D8"/>
    <w:rsid w:val="00A37207"/>
    <w:rsid w:val="00A94DB3"/>
    <w:rsid w:val="00AA29AD"/>
    <w:rsid w:val="00AA3EE0"/>
    <w:rsid w:val="00AC6D22"/>
    <w:rsid w:val="00B30756"/>
    <w:rsid w:val="00B44F8D"/>
    <w:rsid w:val="00B57F75"/>
    <w:rsid w:val="00BA2B81"/>
    <w:rsid w:val="00BC00C0"/>
    <w:rsid w:val="00BD5385"/>
    <w:rsid w:val="00BE3677"/>
    <w:rsid w:val="00BE3A64"/>
    <w:rsid w:val="00BF3CD0"/>
    <w:rsid w:val="00C04371"/>
    <w:rsid w:val="00C30745"/>
    <w:rsid w:val="00C37D76"/>
    <w:rsid w:val="00C461EC"/>
    <w:rsid w:val="00C57B05"/>
    <w:rsid w:val="00C6122A"/>
    <w:rsid w:val="00C63625"/>
    <w:rsid w:val="00CA4874"/>
    <w:rsid w:val="00CA772A"/>
    <w:rsid w:val="00CE367D"/>
    <w:rsid w:val="00CF39CE"/>
    <w:rsid w:val="00D16D58"/>
    <w:rsid w:val="00D77100"/>
    <w:rsid w:val="00DB1EE1"/>
    <w:rsid w:val="00DB6B0F"/>
    <w:rsid w:val="00DE2615"/>
    <w:rsid w:val="00DE306C"/>
    <w:rsid w:val="00DF092E"/>
    <w:rsid w:val="00E72349"/>
    <w:rsid w:val="00E73582"/>
    <w:rsid w:val="00E76713"/>
    <w:rsid w:val="00EA7251"/>
    <w:rsid w:val="00EB009F"/>
    <w:rsid w:val="00ED3B7A"/>
    <w:rsid w:val="00F41651"/>
    <w:rsid w:val="00F81FBD"/>
    <w:rsid w:val="00FB16B9"/>
    <w:rsid w:val="00FF5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5B0B5B"/>
  <w15:chartTrackingRefBased/>
  <w15:docId w15:val="{357A4A40-0198-4673-BBED-1BF092F0A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B6DBD"/>
    <w:pPr>
      <w:ind w:leftChars="400" w:left="800"/>
    </w:pPr>
  </w:style>
  <w:style w:type="table" w:styleId="a4">
    <w:name w:val="Table Grid"/>
    <w:basedOn w:val="a1"/>
    <w:uiPriority w:val="39"/>
    <w:rsid w:val="003410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85203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85203B"/>
  </w:style>
  <w:style w:type="paragraph" w:styleId="a6">
    <w:name w:val="footer"/>
    <w:basedOn w:val="a"/>
    <w:link w:val="Char0"/>
    <w:uiPriority w:val="99"/>
    <w:unhideWhenUsed/>
    <w:rsid w:val="0085203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85203B"/>
  </w:style>
  <w:style w:type="character" w:styleId="a7">
    <w:name w:val="annotation reference"/>
    <w:basedOn w:val="a0"/>
    <w:uiPriority w:val="99"/>
    <w:semiHidden/>
    <w:unhideWhenUsed/>
    <w:rsid w:val="00154350"/>
    <w:rPr>
      <w:sz w:val="18"/>
      <w:szCs w:val="18"/>
    </w:rPr>
  </w:style>
  <w:style w:type="paragraph" w:styleId="a8">
    <w:name w:val="annotation text"/>
    <w:basedOn w:val="a"/>
    <w:link w:val="Char1"/>
    <w:uiPriority w:val="99"/>
    <w:unhideWhenUsed/>
    <w:rsid w:val="00154350"/>
    <w:pPr>
      <w:jc w:val="left"/>
    </w:pPr>
  </w:style>
  <w:style w:type="character" w:customStyle="1" w:styleId="Char1">
    <w:name w:val="메모 텍스트 Char"/>
    <w:basedOn w:val="a0"/>
    <w:link w:val="a8"/>
    <w:uiPriority w:val="99"/>
    <w:rsid w:val="00154350"/>
  </w:style>
  <w:style w:type="paragraph" w:styleId="a9">
    <w:name w:val="annotation subject"/>
    <w:basedOn w:val="a8"/>
    <w:next w:val="a8"/>
    <w:link w:val="Char2"/>
    <w:uiPriority w:val="99"/>
    <w:semiHidden/>
    <w:unhideWhenUsed/>
    <w:rsid w:val="00154350"/>
    <w:rPr>
      <w:b/>
      <w:bCs/>
    </w:rPr>
  </w:style>
  <w:style w:type="character" w:customStyle="1" w:styleId="Char2">
    <w:name w:val="메모 주제 Char"/>
    <w:basedOn w:val="Char1"/>
    <w:link w:val="a9"/>
    <w:uiPriority w:val="99"/>
    <w:semiHidden/>
    <w:rsid w:val="00154350"/>
    <w:rPr>
      <w:b/>
      <w:bCs/>
    </w:rPr>
  </w:style>
  <w:style w:type="character" w:styleId="aa">
    <w:name w:val="Strong"/>
    <w:basedOn w:val="a0"/>
    <w:uiPriority w:val="22"/>
    <w:qFormat/>
    <w:rsid w:val="00932E85"/>
    <w:rPr>
      <w:b/>
      <w:bCs/>
    </w:rPr>
  </w:style>
  <w:style w:type="paragraph" w:styleId="ab">
    <w:name w:val="Revision"/>
    <w:hidden/>
    <w:uiPriority w:val="99"/>
    <w:semiHidden/>
    <w:rsid w:val="00DB6B0F"/>
    <w:pPr>
      <w:spacing w:after="0" w:line="240" w:lineRule="auto"/>
      <w:jc w:val="left"/>
    </w:pPr>
  </w:style>
  <w:style w:type="paragraph" w:styleId="ac">
    <w:name w:val="Balloon Text"/>
    <w:basedOn w:val="a"/>
    <w:link w:val="Char3"/>
    <w:uiPriority w:val="99"/>
    <w:semiHidden/>
    <w:unhideWhenUsed/>
    <w:rsid w:val="00BA2B8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BA2B8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4089CEF25894629AFA59B2841A88796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439ECF54-3CEF-44A2-9846-5FBB97BBC7AA}"/>
      </w:docPartPr>
      <w:docPartBody>
        <w:p w:rsidR="00EC6C5E" w:rsidRDefault="005730F1" w:rsidP="005730F1">
          <w:pPr>
            <w:pStyle w:val="34089CEF25894629AFA59B2841A8879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  <w:lang w:val="ko-KR"/>
            </w:rPr>
            <w:t>[문서 제목]</w:t>
          </w:r>
        </w:p>
      </w:docPartBody>
    </w:docPart>
    <w:docPart>
      <w:docPartPr>
        <w:name w:val="6B8B5206E34D4F45A5A00C69DCFCABA5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A843576C-E320-4ADE-83EB-708FF0DC9FD0}"/>
      </w:docPartPr>
      <w:docPartBody>
        <w:p w:rsidR="00EC6C5E" w:rsidRDefault="005730F1" w:rsidP="005730F1">
          <w:pPr>
            <w:pStyle w:val="6B8B5206E34D4F45A5A00C69DCFCABA5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  <w:lang w:val="ko-KR"/>
            </w:rPr>
            <w:t>[날짜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한컴 고딕">
    <w:altName w:val="맑은 고딕"/>
    <w:charset w:val="81"/>
    <w:family w:val="auto"/>
    <w:pitch w:val="variable"/>
    <w:sig w:usb0="900002A7" w:usb1="39D7FCFB" w:usb2="00000010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730F1"/>
    <w:rsid w:val="004A1A2A"/>
    <w:rsid w:val="005368E6"/>
    <w:rsid w:val="005730F1"/>
    <w:rsid w:val="00E9419F"/>
    <w:rsid w:val="00EC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4089CEF25894629AFA59B2841A88796">
    <w:name w:val="34089CEF25894629AFA59B2841A88796"/>
    <w:rsid w:val="005730F1"/>
    <w:pPr>
      <w:widowControl w:val="0"/>
      <w:wordWrap w:val="0"/>
      <w:autoSpaceDE w:val="0"/>
      <w:autoSpaceDN w:val="0"/>
    </w:pPr>
  </w:style>
  <w:style w:type="paragraph" w:customStyle="1" w:styleId="6B8B5206E34D4F45A5A00C69DCFCABA5">
    <w:name w:val="6B8B5206E34D4F45A5A00C69DCFCABA5"/>
    <w:rsid w:val="005730F1"/>
    <w:pPr>
      <w:widowControl w:val="0"/>
      <w:wordWrap w:val="0"/>
      <w:autoSpaceDE w:val="0"/>
      <w:autoSpaceDN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08-0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연구번호 KPHOG-(          )-(          ) (Version No :          )</vt:lpstr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연구번호 KPHOG-(          )-(          ) (Version No :          )</dc:title>
  <dc:subject/>
  <dc:creator>YiES</dc:creator>
  <cp:keywords/>
  <dc:description/>
  <cp:lastModifiedBy>kumc</cp:lastModifiedBy>
  <cp:revision>5</cp:revision>
  <dcterms:created xsi:type="dcterms:W3CDTF">2023-07-15T07:20:00Z</dcterms:created>
  <dcterms:modified xsi:type="dcterms:W3CDTF">2023-08-14T05:04:00Z</dcterms:modified>
</cp:coreProperties>
</file>